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0D1208" w14:textId="77777777" w:rsidR="00B9174C" w:rsidRDefault="0030297E" w:rsidP="002B143E">
      <w:pPr>
        <w:pStyle w:val="Heading1"/>
        <w:tabs>
          <w:tab w:val="left" w:pos="1276"/>
        </w:tabs>
        <w:spacing w:before="0" w:line="480" w:lineRule="auto"/>
        <w:ind w:left="1701"/>
        <w:rPr>
          <w:rFonts w:ascii="Arial" w:hAnsi="Arial" w:cs="Arial"/>
          <w:b/>
          <w:color w:val="7030A0"/>
          <w:sz w:val="56"/>
          <w:szCs w:val="56"/>
          <w:lang w:val="en-US"/>
        </w:rPr>
      </w:pPr>
      <w:r w:rsidRPr="00784C31">
        <w:rPr>
          <w:rFonts w:ascii="Arial" w:hAnsi="Arial" w:cs="Arial"/>
          <w:b/>
          <w:color w:val="7030A0"/>
          <w:sz w:val="56"/>
          <w:szCs w:val="56"/>
          <w:lang w:val="en-US"/>
        </w:rPr>
        <w:t xml:space="preserve">Women </w:t>
      </w:r>
      <w:r w:rsidR="009760E7" w:rsidRPr="00784C31">
        <w:rPr>
          <w:rFonts w:ascii="Arial" w:hAnsi="Arial" w:cs="Arial"/>
          <w:b/>
          <w:color w:val="7030A0"/>
          <w:sz w:val="56"/>
          <w:szCs w:val="56"/>
          <w:lang w:val="en-US"/>
        </w:rPr>
        <w:t>w</w:t>
      </w:r>
      <w:r w:rsidRPr="00784C31">
        <w:rPr>
          <w:rFonts w:ascii="Arial" w:hAnsi="Arial" w:cs="Arial"/>
          <w:b/>
          <w:color w:val="7030A0"/>
          <w:sz w:val="56"/>
          <w:szCs w:val="56"/>
          <w:lang w:val="en-US"/>
        </w:rPr>
        <w:t xml:space="preserve">ith </w:t>
      </w:r>
    </w:p>
    <w:p w14:paraId="4D7996BF" w14:textId="77777777" w:rsidR="004C242E" w:rsidRDefault="0030297E" w:rsidP="002B143E">
      <w:pPr>
        <w:pStyle w:val="Heading1"/>
        <w:tabs>
          <w:tab w:val="left" w:pos="1276"/>
        </w:tabs>
        <w:spacing w:before="0" w:line="480" w:lineRule="auto"/>
        <w:ind w:left="1701"/>
        <w:rPr>
          <w:rFonts w:ascii="Arial" w:hAnsi="Arial" w:cs="Arial"/>
          <w:b/>
          <w:color w:val="7030A0"/>
          <w:sz w:val="56"/>
          <w:szCs w:val="56"/>
          <w:lang w:val="en-US"/>
        </w:rPr>
      </w:pPr>
      <w:r w:rsidRPr="00784C31">
        <w:rPr>
          <w:rFonts w:ascii="Arial" w:hAnsi="Arial" w:cs="Arial"/>
          <w:b/>
          <w:color w:val="7030A0"/>
          <w:sz w:val="56"/>
          <w:szCs w:val="56"/>
          <w:lang w:val="en-US"/>
        </w:rPr>
        <w:t xml:space="preserve">Disabilities Australia </w:t>
      </w:r>
    </w:p>
    <w:p w14:paraId="4C98EF0F" w14:textId="77777777" w:rsidR="002B143E" w:rsidRPr="002B143E" w:rsidRDefault="002B143E" w:rsidP="002B143E">
      <w:pPr>
        <w:rPr>
          <w:lang w:val="en-US"/>
        </w:rPr>
      </w:pPr>
    </w:p>
    <w:p w14:paraId="2217EBD7" w14:textId="77777777" w:rsidR="00784C31" w:rsidRDefault="00C222AF" w:rsidP="00784C31">
      <w:pPr>
        <w:pStyle w:val="Heading1"/>
        <w:tabs>
          <w:tab w:val="left" w:pos="1276"/>
        </w:tabs>
        <w:spacing w:line="480" w:lineRule="auto"/>
        <w:ind w:left="1701"/>
        <w:rPr>
          <w:rFonts w:ascii="Arial" w:hAnsi="Arial" w:cs="Arial"/>
          <w:b/>
          <w:sz w:val="60"/>
          <w:szCs w:val="60"/>
          <w:lang w:val="en-US"/>
        </w:rPr>
      </w:pPr>
      <w:r w:rsidRPr="00A51B41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6432" behindDoc="0" locked="0" layoutInCell="1" allowOverlap="1" wp14:anchorId="47D40DCD" wp14:editId="2D223A9B">
            <wp:simplePos x="0" y="0"/>
            <wp:positionH relativeFrom="column">
              <wp:posOffset>697865</wp:posOffset>
            </wp:positionH>
            <wp:positionV relativeFrom="paragraph">
              <wp:posOffset>234950</wp:posOffset>
            </wp:positionV>
            <wp:extent cx="2667000" cy="266700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Right_to_be_saf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BF6556" w14:textId="77777777" w:rsidR="00784C31" w:rsidRDefault="000C61E1" w:rsidP="00784C31">
      <w:pPr>
        <w:pStyle w:val="Heading1"/>
        <w:tabs>
          <w:tab w:val="left" w:pos="1276"/>
        </w:tabs>
        <w:spacing w:line="480" w:lineRule="auto"/>
        <w:ind w:left="1701"/>
        <w:rPr>
          <w:rFonts w:ascii="Arial" w:hAnsi="Arial" w:cs="Arial"/>
          <w:b/>
          <w:sz w:val="60"/>
          <w:szCs w:val="60"/>
          <w:lang w:val="en-US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72576" behindDoc="0" locked="0" layoutInCell="1" allowOverlap="1" wp14:anchorId="152F0A94" wp14:editId="67546C78">
            <wp:simplePos x="0" y="0"/>
            <wp:positionH relativeFrom="column">
              <wp:posOffset>3225165</wp:posOffset>
            </wp:positionH>
            <wp:positionV relativeFrom="paragraph">
              <wp:posOffset>106260</wp:posOffset>
            </wp:positionV>
            <wp:extent cx="1155700" cy="1603160"/>
            <wp:effectExtent l="0" t="0" r="0" b="0"/>
            <wp:wrapNone/>
            <wp:docPr id="991" name="Picture 9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1156186" cy="16038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B9F39A1" w14:textId="77777777" w:rsidR="00A77622" w:rsidRPr="0066506A" w:rsidRDefault="00A77622" w:rsidP="00784C31">
      <w:pPr>
        <w:pStyle w:val="Heading1"/>
        <w:tabs>
          <w:tab w:val="left" w:pos="1276"/>
        </w:tabs>
        <w:spacing w:line="480" w:lineRule="auto"/>
        <w:ind w:left="1701"/>
        <w:rPr>
          <w:rFonts w:ascii="Arial" w:hAnsi="Arial" w:cs="Arial"/>
          <w:b/>
          <w:sz w:val="60"/>
          <w:szCs w:val="60"/>
          <w:lang w:val="en-US"/>
        </w:rPr>
      </w:pPr>
    </w:p>
    <w:p w14:paraId="5672C7D4" w14:textId="77777777" w:rsidR="002A2BA3" w:rsidRPr="00947110" w:rsidRDefault="00486345" w:rsidP="00B05A44">
      <w:pPr>
        <w:pStyle w:val="Heading1"/>
        <w:tabs>
          <w:tab w:val="left" w:pos="1276"/>
        </w:tabs>
        <w:spacing w:line="480" w:lineRule="auto"/>
        <w:ind w:left="1701" w:right="-1000"/>
        <w:rPr>
          <w:rFonts w:ascii="Arial" w:hAnsi="Arial" w:cs="Arial"/>
          <w:b/>
          <w:sz w:val="72"/>
          <w:szCs w:val="72"/>
        </w:rPr>
      </w:pPr>
      <w:r w:rsidRPr="00486345">
        <w:rPr>
          <w:rFonts w:ascii="Padauk" w:hAnsi="Padauk" w:cs="Padauk" w:hint="cs"/>
          <w:bCs/>
          <w:color w:val="000000" w:themeColor="text1"/>
          <w:sz w:val="52"/>
          <w:szCs w:val="52"/>
          <w:cs/>
          <w:lang w:val="en-US" w:bidi="my-MM"/>
        </w:rPr>
        <w:t>အကြမ်းဖက်မှုမှဘေးကင်းလုံခြုံ</w:t>
      </w:r>
      <w:r w:rsidR="00B05A44">
        <w:rPr>
          <w:rFonts w:ascii="Padauk" w:hAnsi="Padauk" w:cs="Padauk" w:hint="cs"/>
          <w:bCs/>
          <w:color w:val="000000" w:themeColor="text1"/>
          <w:sz w:val="52"/>
          <w:szCs w:val="52"/>
          <w:cs/>
          <w:lang w:val="en-US" w:bidi="my-MM"/>
        </w:rPr>
        <w:t>နေစေ</w:t>
      </w:r>
      <w:r w:rsidRPr="00486345">
        <w:rPr>
          <w:rFonts w:ascii="Padauk" w:hAnsi="Padauk" w:cs="Padauk" w:hint="cs"/>
          <w:bCs/>
          <w:color w:val="000000" w:themeColor="text1"/>
          <w:sz w:val="52"/>
          <w:szCs w:val="52"/>
          <w:cs/>
          <w:lang w:val="en-US" w:bidi="my-MM"/>
        </w:rPr>
        <w:t>ရန်</w:t>
      </w:r>
      <w:r w:rsidRPr="00486345">
        <w:rPr>
          <w:rFonts w:ascii="Padauk" w:hAnsi="Padauk" w:cs="Padauk"/>
          <w:bCs/>
          <w:color w:val="000000" w:themeColor="text1"/>
          <w:sz w:val="52"/>
          <w:szCs w:val="52"/>
          <w:cs/>
          <w:lang w:val="en-US" w:bidi="my-MM"/>
        </w:rPr>
        <w:t xml:space="preserve"> သင့် </w:t>
      </w:r>
      <w:r w:rsidRPr="00486345">
        <w:rPr>
          <w:rFonts w:ascii="Padauk" w:hAnsi="Padauk" w:cs="Padauk" w:hint="cs"/>
          <w:bCs/>
          <w:color w:val="000000" w:themeColor="text1"/>
          <w:sz w:val="52"/>
          <w:szCs w:val="52"/>
          <w:cs/>
          <w:lang w:val="en-US" w:bidi="my-MM"/>
        </w:rPr>
        <w:t>အခွင့်အရေး</w:t>
      </w:r>
      <w:bookmarkStart w:id="0" w:name="_Hlk23494774"/>
    </w:p>
    <w:bookmarkEnd w:id="0"/>
    <w:p w14:paraId="0C68F10D" w14:textId="77777777" w:rsidR="00F41724" w:rsidRDefault="00F41724" w:rsidP="00F41724">
      <w:pPr>
        <w:spacing w:line="480" w:lineRule="auto"/>
        <w:rPr>
          <w:rFonts w:ascii="Arial" w:hAnsi="Arial" w:cs="Arial"/>
          <w:b/>
          <w:bCs/>
          <w:sz w:val="40"/>
          <w:szCs w:val="40"/>
        </w:rPr>
      </w:pPr>
    </w:p>
    <w:p w14:paraId="30F43BD1" w14:textId="77777777" w:rsidR="00F41724" w:rsidRDefault="00895B37" w:rsidP="00F41724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  <w:r w:rsidRPr="00F1363B">
        <w:rPr>
          <w:noProof/>
          <w:lang w:val="en-PH" w:eastAsia="en-PH"/>
        </w:rPr>
        <w:drawing>
          <wp:anchor distT="0" distB="0" distL="114300" distR="114300" simplePos="0" relativeHeight="251675648" behindDoc="0" locked="0" layoutInCell="1" allowOverlap="1" wp14:anchorId="762556F1" wp14:editId="11855FBA">
            <wp:simplePos x="0" y="0"/>
            <wp:positionH relativeFrom="column">
              <wp:posOffset>4184641</wp:posOffset>
            </wp:positionH>
            <wp:positionV relativeFrom="paragraph">
              <wp:posOffset>250825</wp:posOffset>
            </wp:positionV>
            <wp:extent cx="1849764" cy="838043"/>
            <wp:effectExtent l="0" t="0" r="4445" b="635"/>
            <wp:wrapNone/>
            <wp:docPr id="406" name="Picture 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131" cy="842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A78E54" w14:textId="77777777" w:rsidR="0060646F" w:rsidRDefault="0060646F" w:rsidP="00F41724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</w:p>
    <w:p w14:paraId="4B0BF858" w14:textId="77777777" w:rsidR="00F41724" w:rsidRDefault="00F41724" w:rsidP="00F41724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71552" behindDoc="0" locked="0" layoutInCell="1" allowOverlap="1" wp14:anchorId="44B625EE" wp14:editId="5D24B1F1">
            <wp:simplePos x="0" y="0"/>
            <wp:positionH relativeFrom="column">
              <wp:posOffset>384175</wp:posOffset>
            </wp:positionH>
            <wp:positionV relativeFrom="paragraph">
              <wp:posOffset>74485</wp:posOffset>
            </wp:positionV>
            <wp:extent cx="1361218" cy="1321011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n+danger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61" t="19290" r="12292" b="3104"/>
                    <a:stretch/>
                  </pic:blipFill>
                  <pic:spPr bwMode="auto">
                    <a:xfrm>
                      <a:off x="0" y="0"/>
                      <a:ext cx="1361218" cy="1321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5431AEB" w14:textId="77777777" w:rsidR="00F41724" w:rsidRPr="00486345" w:rsidRDefault="00486345" w:rsidP="00486345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28"/>
          <w:szCs w:val="28"/>
          <w:rtl/>
          <w:cs/>
        </w:rPr>
      </w:pPr>
      <w:r w:rsidRPr="00486345">
        <w:rPr>
          <w:rStyle w:val="normaltextrun"/>
          <w:rFonts w:ascii="Padauk" w:hAnsi="Padauk" w:cs="Padauk" w:hint="cs"/>
          <w:b/>
          <w:bCs/>
          <w:sz w:val="36"/>
          <w:szCs w:val="36"/>
          <w:cs/>
          <w:lang w:bidi="my-MM"/>
        </w:rPr>
        <w:t>ယခု</w:t>
      </w:r>
      <w:r w:rsidRPr="00486345">
        <w:rPr>
          <w:rStyle w:val="normaltextrun"/>
          <w:rFonts w:ascii="Padauk" w:hAnsi="Padauk" w:cs="Padauk"/>
          <w:b/>
          <w:bCs/>
          <w:sz w:val="36"/>
          <w:szCs w:val="36"/>
          <w:cs/>
          <w:lang w:bidi="my-MM"/>
        </w:rPr>
        <w:t xml:space="preserve"> </w:t>
      </w:r>
      <w:r w:rsidRPr="00486345">
        <w:rPr>
          <w:rStyle w:val="normaltextrun"/>
          <w:rFonts w:ascii="Padauk" w:hAnsi="Padauk" w:cs="Padauk" w:hint="cs"/>
          <w:b/>
          <w:bCs/>
          <w:sz w:val="36"/>
          <w:szCs w:val="36"/>
          <w:cs/>
          <w:lang w:bidi="my-MM"/>
        </w:rPr>
        <w:t>အန္တရာယ်တွင်း</w:t>
      </w:r>
      <w:r w:rsidRPr="00486345">
        <w:rPr>
          <w:rStyle w:val="normaltextrun"/>
          <w:rFonts w:ascii="Padauk" w:hAnsi="Padauk" w:cs="Padauk"/>
          <w:b/>
          <w:bCs/>
          <w:sz w:val="36"/>
          <w:szCs w:val="36"/>
          <w:cs/>
          <w:lang w:bidi="my-MM"/>
        </w:rPr>
        <w:t xml:space="preserve"> </w:t>
      </w:r>
      <w:r w:rsidRPr="00486345">
        <w:rPr>
          <w:rStyle w:val="normaltextrun"/>
          <w:rFonts w:ascii="Padauk" w:hAnsi="Padauk" w:cs="Padauk" w:hint="cs"/>
          <w:b/>
          <w:bCs/>
          <w:sz w:val="36"/>
          <w:szCs w:val="36"/>
          <w:cs/>
          <w:lang w:bidi="my-MM"/>
        </w:rPr>
        <w:t>ကျရောက်နေသည်</w:t>
      </w:r>
    </w:p>
    <w:p w14:paraId="1A6C5FC6" w14:textId="77777777" w:rsidR="00F41724" w:rsidRPr="00095B8B" w:rsidRDefault="00F41724" w:rsidP="00F41724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4AA2DD76" w14:textId="77777777" w:rsidR="00F41724" w:rsidRPr="00095B8B" w:rsidRDefault="00F41724" w:rsidP="00F41724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6516C9FD" w14:textId="77777777" w:rsidR="00F41724" w:rsidRPr="00095B8B" w:rsidRDefault="00F41724" w:rsidP="00F41724">
      <w:pPr>
        <w:spacing w:line="480" w:lineRule="auto"/>
        <w:rPr>
          <w:rStyle w:val="normaltextrun"/>
          <w:rFonts w:ascii="Arial" w:hAnsi="Arial" w:cs="Arial"/>
          <w:b/>
          <w:bCs/>
          <w:sz w:val="56"/>
          <w:szCs w:val="56"/>
        </w:rPr>
      </w:pPr>
      <w:r w:rsidRPr="00095B8B">
        <w:rPr>
          <w:rFonts w:ascii="Arial" w:hAnsi="Arial" w:cs="Arial"/>
          <w:b/>
          <w:bCs/>
          <w:noProof/>
          <w:sz w:val="56"/>
          <w:szCs w:val="56"/>
          <w:lang w:val="en-PH" w:eastAsia="en-PH"/>
        </w:rPr>
        <w:drawing>
          <wp:anchor distT="0" distB="0" distL="114300" distR="114300" simplePos="0" relativeHeight="251670528" behindDoc="0" locked="0" layoutInCell="1" allowOverlap="1" wp14:anchorId="3856691E" wp14:editId="0D2B9CA2">
            <wp:simplePos x="0" y="0"/>
            <wp:positionH relativeFrom="column">
              <wp:posOffset>513080</wp:posOffset>
            </wp:positionH>
            <wp:positionV relativeFrom="paragraph">
              <wp:posOffset>407035</wp:posOffset>
            </wp:positionV>
            <wp:extent cx="1162050" cy="1162050"/>
            <wp:effectExtent l="0" t="0" r="6350" b="635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" name="global-png-290x290-triple-zero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4FCBBF" w14:textId="3A6343C5" w:rsidR="00FD5CF1" w:rsidRPr="008D7620" w:rsidRDefault="00486345" w:rsidP="00AA3756">
      <w:pPr>
        <w:pStyle w:val="ListParagraph"/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  <w:r w:rsidRPr="00486345">
        <w:rPr>
          <w:rStyle w:val="normaltextrun"/>
          <w:rFonts w:ascii="Padauk" w:hAnsi="Padauk" w:cs="Padauk" w:hint="cs"/>
          <w:bCs/>
          <w:color w:val="000000" w:themeColor="text1"/>
          <w:sz w:val="40"/>
          <w:szCs w:val="40"/>
          <w:cs/>
          <w:lang w:bidi="my-MM"/>
        </w:rPr>
        <w:t>ဖုန်း</w:t>
      </w:r>
      <w:r w:rsidRPr="00486345">
        <w:rPr>
          <w:rStyle w:val="normaltextrun"/>
          <w:rFonts w:ascii="Padauk" w:hAnsi="Padauk" w:cs="Padauk"/>
          <w:bCs/>
          <w:color w:val="000000" w:themeColor="text1"/>
          <w:sz w:val="40"/>
          <w:szCs w:val="40"/>
          <w:cs/>
          <w:lang w:bidi="my-MM"/>
        </w:rPr>
        <w:t xml:space="preserve"> </w:t>
      </w:r>
      <w:r w:rsidRPr="00486345">
        <w:rPr>
          <w:rStyle w:val="normaltextrun"/>
          <w:rFonts w:ascii="Padauk" w:hAnsi="Padauk" w:cs="Padauk"/>
          <w:bCs/>
          <w:color w:val="000000" w:themeColor="text1"/>
          <w:sz w:val="40"/>
          <w:szCs w:val="40"/>
          <w:lang w:bidi="my-MM"/>
        </w:rPr>
        <w:t xml:space="preserve">000 </w:t>
      </w:r>
      <w:r w:rsidRPr="00486345">
        <w:rPr>
          <w:rStyle w:val="normaltextrun"/>
          <w:rFonts w:ascii="Padauk" w:hAnsi="Padauk" w:cs="Padauk" w:hint="cs"/>
          <w:bCs/>
          <w:color w:val="000000" w:themeColor="text1"/>
          <w:sz w:val="40"/>
          <w:szCs w:val="40"/>
          <w:cs/>
          <w:lang w:bidi="my-MM"/>
        </w:rPr>
        <w:t>ကိုခေါ်ပါ</w:t>
      </w:r>
      <w:r w:rsidR="005B25F0" w:rsidRPr="00486345">
        <w:rPr>
          <w:rFonts w:ascii="Arial" w:hAnsi="Arial" w:cs="Arial"/>
          <w:b/>
          <w:noProof/>
          <w:color w:val="000000" w:themeColor="text1"/>
          <w:sz w:val="28"/>
          <w:szCs w:val="28"/>
          <w:lang w:val="en-US"/>
        </w:rPr>
        <w:br w:type="page"/>
      </w:r>
      <w:bookmarkStart w:id="1" w:name="_Hlk23494792"/>
      <w:r w:rsidR="00947110" w:rsidRPr="00D5206D">
        <w:rPr>
          <w:rFonts w:ascii="Arial" w:hAnsi="Arial" w:cs="Arial"/>
          <w:b/>
          <w:noProof/>
          <w:color w:val="000000" w:themeColor="text1"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77696" behindDoc="0" locked="0" layoutInCell="1" allowOverlap="1" wp14:anchorId="44F0102A" wp14:editId="48A8E417">
            <wp:simplePos x="0" y="0"/>
            <wp:positionH relativeFrom="column">
              <wp:posOffset>-146685</wp:posOffset>
            </wp:positionH>
            <wp:positionV relativeFrom="paragraph">
              <wp:posOffset>-3810</wp:posOffset>
            </wp:positionV>
            <wp:extent cx="1852930" cy="837565"/>
            <wp:effectExtent l="0" t="0" r="4445" b="635"/>
            <wp:wrapNone/>
            <wp:docPr id="4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764" cy="8380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ျွန်မတို့သည်</w:t>
      </w:r>
      <w:r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  <w:r w:rsidRPr="00D5206D">
        <w:rPr>
          <w:rFonts w:ascii="Padauk" w:hAnsi="Padauk" w:cs="Padauk"/>
          <w:b/>
          <w:sz w:val="28"/>
          <w:szCs w:val="28"/>
          <w:lang w:val="en-US" w:bidi="my-MM"/>
        </w:rPr>
        <w:t>Women with Disabilities Australia</w:t>
      </w:r>
      <w:r w:rsidR="00171ED1">
        <w:rPr>
          <w:rFonts w:ascii="Padauk" w:hAnsi="Padauk" w:cs="Padauk"/>
          <w:b/>
          <w:sz w:val="28"/>
          <w:szCs w:val="28"/>
          <w:lang w:val="en-US" w:bidi="my-MM"/>
        </w:rPr>
        <w:t xml:space="preserve"> 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အဖွဲ့အစည်းဖြစ်သည်။</w:t>
      </w:r>
      <w:r w:rsidR="00E03211" w:rsidRPr="00D5206D">
        <w:rPr>
          <w:rFonts w:ascii="Arial" w:hAnsi="Arial" w:cs="Arial"/>
          <w:b/>
          <w:sz w:val="28"/>
          <w:szCs w:val="28"/>
          <w:lang w:val="en-US"/>
        </w:rPr>
        <w:t xml:space="preserve"> </w:t>
      </w:r>
      <w:bookmarkEnd w:id="1"/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ျွန်မတို့</w:t>
      </w:r>
      <w:r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အကြောင်း</w:t>
      </w:r>
      <w:r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ပြောဆိုသည့်အခါ</w:t>
      </w:r>
      <w:r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ျွန်မတို့</w:t>
      </w:r>
      <w:r w:rsidRPr="00486345">
        <w:rPr>
          <w:rFonts w:ascii="Padauk" w:hAnsi="Padauk" w:cs="Padauk"/>
          <w:bCs/>
          <w:sz w:val="28"/>
          <w:szCs w:val="28"/>
          <w:cs/>
          <w:lang w:val="en-US" w:bidi="my-MM"/>
        </w:rPr>
        <w:t xml:space="preserve"> </w:t>
      </w:r>
      <w:r w:rsidRPr="00486345">
        <w:rPr>
          <w:rFonts w:ascii="Padauk" w:hAnsi="Padauk" w:cs="Padauk"/>
          <w:b/>
          <w:sz w:val="28"/>
          <w:szCs w:val="28"/>
          <w:lang w:val="en-US" w:bidi="my-MM"/>
        </w:rPr>
        <w:t>WWDA</w:t>
      </w:r>
      <w:r w:rsidRPr="00486345">
        <w:rPr>
          <w:rFonts w:ascii="Padauk" w:hAnsi="Padauk" w:cs="Padauk"/>
          <w:bCs/>
          <w:sz w:val="28"/>
          <w:szCs w:val="28"/>
          <w:lang w:val="en-US" w:bidi="my-MM"/>
        </w:rPr>
        <w:t xml:space="preserve"> </w:t>
      </w:r>
      <w:r w:rsidR="00D5206D"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>အကြောင်း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ို</w:t>
      </w:r>
      <w:r w:rsid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 xml:space="preserve"> 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ရေးပါမည်။</w:t>
      </w:r>
      <w:r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</w:p>
    <w:p w14:paraId="2E483A40" w14:textId="77777777" w:rsidR="00207895" w:rsidRPr="00FD5CF1" w:rsidRDefault="009D6971" w:rsidP="00FD5CF1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  <w:r w:rsidRPr="008D7620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5408" behindDoc="0" locked="0" layoutInCell="1" allowOverlap="1" wp14:anchorId="12430F1D" wp14:editId="31A78D53">
            <wp:simplePos x="0" y="0"/>
            <wp:positionH relativeFrom="column">
              <wp:posOffset>395605</wp:posOffset>
            </wp:positionH>
            <wp:positionV relativeFrom="paragraph">
              <wp:posOffset>338455</wp:posOffset>
            </wp:positionV>
            <wp:extent cx="1315720" cy="1259840"/>
            <wp:effectExtent l="0" t="0" r="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olence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7" t="12825" r="10627" b="13885"/>
                    <a:stretch/>
                  </pic:blipFill>
                  <pic:spPr bwMode="auto">
                    <a:xfrm>
                      <a:off x="0" y="0"/>
                      <a:ext cx="1315720" cy="125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3EF7741" w14:textId="77777777" w:rsidR="00607A63" w:rsidRDefault="00486345" w:rsidP="00486345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bookmarkStart w:id="2" w:name="_Hlk23494960"/>
      <w:r>
        <w:rPr>
          <w:rFonts w:ascii="Padauk" w:hAnsi="Padauk" w:cs="Padauk"/>
          <w:sz w:val="28"/>
          <w:szCs w:val="28"/>
          <w:cs/>
          <w:lang w:val="en-US" w:bidi="my-MM"/>
        </w:rPr>
        <w:t xml:space="preserve">ဤစာအုပ်သည် </w:t>
      </w:r>
      <w:r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 xml:space="preserve">အကြမ်းဖက်မှု </w:t>
      </w:r>
      <w:r>
        <w:rPr>
          <w:rFonts w:ascii="Padauk" w:hAnsi="Padauk" w:cs="Padauk"/>
          <w:sz w:val="28"/>
          <w:szCs w:val="28"/>
          <w:cs/>
          <w:lang w:val="en-US" w:bidi="my-MM"/>
        </w:rPr>
        <w:t>အကြောင်းဖြစ်သည်။</w:t>
      </w:r>
      <w:r w:rsidR="0096618C" w:rsidRPr="00486345">
        <w:rPr>
          <w:rFonts w:ascii="Arial" w:hAnsi="Arial" w:cs="Arial"/>
          <w:sz w:val="28"/>
          <w:szCs w:val="28"/>
          <w:lang w:val="en-US"/>
        </w:rPr>
        <w:t xml:space="preserve"> </w:t>
      </w:r>
    </w:p>
    <w:bookmarkEnd w:id="2"/>
    <w:p w14:paraId="34BEAF76" w14:textId="77777777" w:rsidR="00FC0385" w:rsidRPr="00CD1F6B" w:rsidRDefault="00486345" w:rsidP="00CD1F6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အကြမ်းဖက်မှု</w:t>
      </w:r>
      <w:r w:rsidR="009243EB">
        <w:rPr>
          <w:rFonts w:ascii="Padauk" w:hAnsi="Padauk" w:cs="Padauk" w:hint="cs"/>
          <w:sz w:val="28"/>
          <w:szCs w:val="28"/>
          <w:cs/>
          <w:lang w:val="en-US" w:bidi="my-MM"/>
        </w:rPr>
        <w:t>နှင့်ပတ်သက်သော အ</w:t>
      </w:r>
      <w:r>
        <w:rPr>
          <w:rFonts w:ascii="Padauk" w:hAnsi="Padauk" w:cs="Padauk"/>
          <w:sz w:val="28"/>
          <w:szCs w:val="28"/>
          <w:cs/>
          <w:lang w:val="en-US" w:bidi="my-MM"/>
        </w:rPr>
        <w:t xml:space="preserve">ကြောင်းကို </w:t>
      </w:r>
      <w:r w:rsidRPr="00486345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>အသစ်</w:t>
      </w:r>
      <w:r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 xml:space="preserve"> စကားလုံး</w:t>
      </w:r>
      <w:r w:rsidR="00D5206D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>များ</w:t>
      </w:r>
      <w:r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 xml:space="preserve"> </w:t>
      </w:r>
      <w:r>
        <w:rPr>
          <w:rFonts w:ascii="Padauk" w:hAnsi="Padauk" w:cs="Padauk"/>
          <w:sz w:val="28"/>
          <w:szCs w:val="28"/>
          <w:cs/>
          <w:lang w:val="en-US" w:bidi="my-MM"/>
        </w:rPr>
        <w:t>စာအုပ်တွင် ဖတ်ရှုပါ။</w:t>
      </w:r>
      <w:r w:rsidR="00C87682" w:rsidRPr="00486345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125E1A36" w14:textId="77777777" w:rsidR="00FC0385" w:rsidRPr="00111402" w:rsidRDefault="00FC0385" w:rsidP="00FC0385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3F204303" w14:textId="77777777" w:rsidR="00FC0385" w:rsidRPr="00D5206D" w:rsidRDefault="008C1FEB" w:rsidP="00486345">
      <w:pPr>
        <w:pStyle w:val="ListParagraph"/>
        <w:spacing w:line="480" w:lineRule="auto"/>
        <w:ind w:left="2835"/>
        <w:rPr>
          <w:rFonts w:ascii="Arial" w:hAnsi="Arial" w:cs="Arial"/>
          <w:b/>
          <w:sz w:val="28"/>
          <w:szCs w:val="28"/>
        </w:rPr>
      </w:pPr>
      <w:r>
        <w:rPr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5952" behindDoc="0" locked="0" layoutInCell="1" allowOverlap="1" wp14:anchorId="03E56F10" wp14:editId="13E27E59">
            <wp:simplePos x="0" y="0"/>
            <wp:positionH relativeFrom="column">
              <wp:posOffset>797192</wp:posOffset>
            </wp:positionH>
            <wp:positionV relativeFrom="paragraph">
              <wp:posOffset>9525</wp:posOffset>
            </wp:positionV>
            <wp:extent cx="910590" cy="1309754"/>
            <wp:effectExtent l="0" t="0" r="381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1-11 at 4.04.49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590" cy="13097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86345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8000" behindDoc="1" locked="0" layoutInCell="1" allowOverlap="1" wp14:anchorId="7315E562" wp14:editId="63CB4224">
            <wp:simplePos x="0" y="0"/>
            <wp:positionH relativeFrom="column">
              <wp:posOffset>-3810</wp:posOffset>
            </wp:positionH>
            <wp:positionV relativeFrom="paragraph">
              <wp:posOffset>-11430</wp:posOffset>
            </wp:positionV>
            <wp:extent cx="758825" cy="1031875"/>
            <wp:effectExtent l="0" t="0" r="3175" b="6350"/>
            <wp:wrapNone/>
            <wp:docPr id="1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6345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ကျွန်မတို့သည်</w:t>
      </w:r>
      <w:r w:rsidR="00486345" w:rsidRPr="00D5206D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="00486345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ဤစာအုပ်ကို</w:t>
      </w:r>
      <w:r w:rsidR="00486345" w:rsidRPr="00486345">
        <w:rPr>
          <w:rFonts w:ascii="Padauk" w:hAnsi="Padauk" w:cs="Padauk"/>
          <w:bCs/>
          <w:sz w:val="28"/>
          <w:szCs w:val="28"/>
          <w:cs/>
          <w:lang w:bidi="my-MM"/>
        </w:rPr>
        <w:t xml:space="preserve"> </w:t>
      </w:r>
      <w:r w:rsidR="00486345" w:rsidRPr="00486345">
        <w:rPr>
          <w:rFonts w:ascii="Padauk" w:hAnsi="Padauk" w:cs="Padauk" w:hint="cs"/>
          <w:bCs/>
          <w:sz w:val="28"/>
          <w:szCs w:val="28"/>
          <w:cs/>
          <w:lang w:bidi="my-MM"/>
        </w:rPr>
        <w:t>မသန်မစွမ်းဖြစ်မှု</w:t>
      </w:r>
      <w:r w:rsidR="00486345" w:rsidRPr="00486345">
        <w:rPr>
          <w:rFonts w:ascii="Padauk" w:hAnsi="Padauk" w:cs="Padauk"/>
          <w:bCs/>
          <w:sz w:val="28"/>
          <w:szCs w:val="28"/>
          <w:cs/>
          <w:lang w:bidi="my-MM"/>
        </w:rPr>
        <w:t xml:space="preserve"> </w:t>
      </w:r>
      <w:r w:rsidR="00486345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ရှိသည့်</w:t>
      </w:r>
      <w:r w:rsidR="00486345" w:rsidRPr="00D5206D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="00486345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အမျိုးသမီးများနှင့်</w:t>
      </w:r>
      <w:r w:rsidR="00486345" w:rsidRPr="00D5206D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="00486345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မိန်းကလေးများအတွက်</w:t>
      </w:r>
      <w:r w:rsidR="00486345" w:rsidRPr="00D5206D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="00486345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ရေးခဲ့ပါသည်။</w:t>
      </w:r>
    </w:p>
    <w:p w14:paraId="53B7A92C" w14:textId="77777777" w:rsidR="00FC0385" w:rsidRPr="00111402" w:rsidRDefault="00486345" w:rsidP="00486345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Padauk" w:hAnsi="Padauk" w:cs="Padauk"/>
          <w:b/>
          <w:bCs/>
          <w:sz w:val="28"/>
          <w:szCs w:val="28"/>
          <w:cs/>
          <w:lang w:bidi="my-MM"/>
        </w:rPr>
        <w:lastRenderedPageBreak/>
        <w:t xml:space="preserve">မသန်မစွမ်းဖြစ်မှု </w:t>
      </w:r>
      <w:r>
        <w:rPr>
          <w:rFonts w:ascii="Padauk" w:hAnsi="Padauk" w:cs="Padauk"/>
          <w:sz w:val="28"/>
          <w:szCs w:val="28"/>
          <w:cs/>
          <w:lang w:bidi="my-MM"/>
        </w:rPr>
        <w:t xml:space="preserve">အကြောင်းကို ကျွန်ုပ်တို့၏ </w:t>
      </w:r>
      <w:r>
        <w:rPr>
          <w:rFonts w:ascii="Padauk" w:hAnsi="Padauk" w:cs="Padauk"/>
          <w:b/>
          <w:bCs/>
          <w:sz w:val="28"/>
          <w:szCs w:val="28"/>
          <w:cs/>
          <w:lang w:bidi="my-MM"/>
        </w:rPr>
        <w:t xml:space="preserve">အသစ် စကားလုံးများ </w:t>
      </w:r>
      <w:r>
        <w:rPr>
          <w:rFonts w:ascii="Padauk" w:hAnsi="Padauk" w:cs="Padauk"/>
          <w:sz w:val="28"/>
          <w:szCs w:val="28"/>
          <w:cs/>
          <w:lang w:bidi="my-MM"/>
        </w:rPr>
        <w:t>စာအုပ်တွင် ပိုမိုဖတ်ရှုပါ။</w:t>
      </w:r>
      <w:r w:rsidR="00FC0385" w:rsidRPr="00486345">
        <w:rPr>
          <w:rFonts w:ascii="Arial" w:hAnsi="Arial" w:cs="Arial"/>
          <w:sz w:val="28"/>
          <w:szCs w:val="28"/>
        </w:rPr>
        <w:t xml:space="preserve"> </w:t>
      </w:r>
    </w:p>
    <w:p w14:paraId="47E1EA14" w14:textId="77777777" w:rsidR="00FD5CF1" w:rsidRDefault="00FD5CF1" w:rsidP="00FC0385">
      <w:pPr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40DDED16" w14:textId="77777777" w:rsidR="00AB3F42" w:rsidRPr="00AF20C8" w:rsidRDefault="00947110" w:rsidP="00AF20C8">
      <w:pPr>
        <w:pStyle w:val="Heading2"/>
        <w:spacing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  <w:r w:rsidRPr="00947110">
        <w:rPr>
          <w:rFonts w:ascii="Padauk" w:hAnsi="Padauk" w:cs="Padauk"/>
          <w:b/>
          <w:bCs/>
          <w:noProof/>
          <w:color w:val="7030A0"/>
          <w:sz w:val="40"/>
          <w:szCs w:val="40"/>
          <w:cs/>
          <w:lang w:val="en-PH" w:eastAsia="en-PH"/>
        </w:rPr>
        <w:lastRenderedPageBreak/>
        <w:drawing>
          <wp:anchor distT="0" distB="0" distL="114300" distR="114300" simplePos="0" relativeHeight="251662336" behindDoc="0" locked="0" layoutInCell="1" allowOverlap="1" wp14:anchorId="7208AA0F" wp14:editId="5170FCC8">
            <wp:simplePos x="0" y="0"/>
            <wp:positionH relativeFrom="column">
              <wp:posOffset>596265</wp:posOffset>
            </wp:positionH>
            <wp:positionV relativeFrom="paragraph">
              <wp:posOffset>-80010</wp:posOffset>
            </wp:positionV>
            <wp:extent cx="933450" cy="1133475"/>
            <wp:effectExtent l="0" t="0" r="0" b="0"/>
            <wp:wrapNone/>
            <wp:docPr id="4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Your_children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21" t="16460" r="28675" b="13160"/>
                    <a:stretch/>
                  </pic:blipFill>
                  <pic:spPr bwMode="auto">
                    <a:xfrm>
                      <a:off x="0" y="0"/>
                      <a:ext cx="931653" cy="1136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86345">
        <w:rPr>
          <w:rFonts w:ascii="Padauk" w:hAnsi="Padauk" w:cs="Padauk"/>
          <w:b/>
          <w:bCs/>
          <w:color w:val="7030A0"/>
          <w:sz w:val="40"/>
          <w:szCs w:val="40"/>
          <w:cs/>
          <w:lang w:val="en-US" w:bidi="my-MM"/>
        </w:rPr>
        <w:t>မသန်မစွမ်းဖြစ်မှု ရှိသည့် အမျိုးသမီးများနှင့် မိန်းကလေးများ</w:t>
      </w:r>
      <w:r w:rsidR="00AB3F42" w:rsidRPr="00486345">
        <w:rPr>
          <w:rFonts w:ascii="Arial" w:hAnsi="Arial" w:cs="Arial"/>
          <w:color w:val="7030A0"/>
          <w:sz w:val="28"/>
          <w:szCs w:val="28"/>
          <w:lang w:val="en-US"/>
        </w:rPr>
        <w:t xml:space="preserve"> </w:t>
      </w:r>
    </w:p>
    <w:p w14:paraId="1CDD4D72" w14:textId="77777777" w:rsidR="00AB3F42" w:rsidRPr="002A2BA3" w:rsidRDefault="00CD1F6B" w:rsidP="00CD1F6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232782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0832" behindDoc="0" locked="0" layoutInCell="1" allowOverlap="1" wp14:anchorId="769E5DE5" wp14:editId="348500D8">
            <wp:simplePos x="0" y="0"/>
            <wp:positionH relativeFrom="column">
              <wp:posOffset>453390</wp:posOffset>
            </wp:positionH>
            <wp:positionV relativeFrom="paragraph">
              <wp:posOffset>2924175</wp:posOffset>
            </wp:positionV>
            <wp:extent cx="1259840" cy="1120775"/>
            <wp:effectExtent l="0" t="0" r="0" b="3175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Home_grouphome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82" t="9767" r="5814" b="11396"/>
                    <a:stretch/>
                  </pic:blipFill>
                  <pic:spPr bwMode="auto">
                    <a:xfrm>
                      <a:off x="0" y="0"/>
                      <a:ext cx="1259840" cy="1120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47110" w:rsidRPr="00947110">
        <w:rPr>
          <w:rFonts w:ascii="Padauk" w:hAnsi="Padauk" w:cs="Padauk"/>
          <w:noProof/>
          <w:sz w:val="28"/>
          <w:szCs w:val="28"/>
          <w:cs/>
          <w:lang w:val="en-PH" w:eastAsia="en-PH"/>
        </w:rPr>
        <w:drawing>
          <wp:anchor distT="0" distB="0" distL="114300" distR="114300" simplePos="0" relativeHeight="251652096" behindDoc="0" locked="0" layoutInCell="1" allowOverlap="1" wp14:anchorId="6D7E329C" wp14:editId="1D688A34">
            <wp:simplePos x="0" y="0"/>
            <wp:positionH relativeFrom="column">
              <wp:posOffset>586740</wp:posOffset>
            </wp:positionH>
            <wp:positionV relativeFrom="paragraph">
              <wp:posOffset>-330200</wp:posOffset>
            </wp:positionV>
            <wp:extent cx="1095375" cy="1038225"/>
            <wp:effectExtent l="0" t="0" r="0" b="0"/>
            <wp:wrapNone/>
            <wp:docPr id="4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olence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87" t="9907" r="3022" b="8865"/>
                    <a:stretch/>
                  </pic:blipFill>
                  <pic:spPr bwMode="auto">
                    <a:xfrm>
                      <a:off x="0" y="0"/>
                      <a:ext cx="1090930" cy="104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86345">
        <w:rPr>
          <w:rFonts w:ascii="Padauk" w:hAnsi="Padauk" w:cs="Padauk"/>
          <w:sz w:val="28"/>
          <w:szCs w:val="28"/>
          <w:cs/>
          <w:lang w:val="en-US" w:bidi="my-MM"/>
        </w:rPr>
        <w:t>မသန်မစွမ်းဖြစ်မှု ရှိသည့် အမျိုးသမီးနှင့် မိန်းကလေး အများအပြားသည် သူတို့၏ ကိုယ်ပိုင်ဘဝတွင် အကြမ်းဖက်မှုဖြင့် နေထိုင်ကြရသည်။</w:t>
      </w:r>
      <w:r w:rsidR="00AB3F42" w:rsidRPr="00486345">
        <w:rPr>
          <w:rFonts w:ascii="Arial" w:hAnsi="Arial" w:cs="Arial"/>
          <w:sz w:val="28"/>
          <w:szCs w:val="28"/>
          <w:lang w:val="en-US"/>
        </w:rPr>
        <w:t xml:space="preserve"> </w:t>
      </w:r>
      <w:r w:rsidR="00486345">
        <w:rPr>
          <w:rFonts w:ascii="Padauk" w:hAnsi="Padauk" w:cs="Padauk"/>
          <w:sz w:val="28"/>
          <w:szCs w:val="28"/>
          <w:cs/>
          <w:lang w:val="en-US" w:bidi="my-MM"/>
        </w:rPr>
        <w:t>၎င်းသည် များစွာသော နေရာအမျိုးမျိုးတွင် ဖြစ်ပွားသည်။</w:t>
      </w:r>
      <w:r w:rsidR="00AB3F42" w:rsidRPr="00486345">
        <w:rPr>
          <w:rFonts w:ascii="Arial" w:hAnsi="Arial" w:cs="Arial"/>
          <w:sz w:val="28"/>
          <w:szCs w:val="28"/>
          <w:lang w:val="en-US"/>
        </w:rPr>
        <w:t xml:space="preserve"> </w:t>
      </w:r>
      <w:r w:rsidR="00486345" w:rsidRPr="00486345">
        <w:rPr>
          <w:rFonts w:ascii="Padauk" w:hAnsi="Padauk" w:cs="Padauk" w:hint="cs"/>
          <w:sz w:val="28"/>
          <w:szCs w:val="28"/>
          <w:cs/>
          <w:lang w:val="en-US" w:bidi="my-MM"/>
        </w:rPr>
        <w:t>အောက်ပါကဲ့သို့</w:t>
      </w:r>
      <w:r w:rsidR="00486345" w:rsidRPr="00486345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="00486345">
        <w:rPr>
          <w:rFonts w:ascii="Padauk" w:hAnsi="Padauk" w:cs="Padauk" w:hint="cs"/>
          <w:sz w:val="28"/>
          <w:szCs w:val="28"/>
          <w:cs/>
          <w:lang w:val="en-US" w:bidi="my-MM"/>
        </w:rPr>
        <w:t>နေရာ</w:t>
      </w:r>
      <w:r w:rsidR="00486345" w:rsidRPr="00486345">
        <w:rPr>
          <w:rFonts w:ascii="Padauk" w:hAnsi="Padauk" w:cs="Padauk" w:hint="cs"/>
          <w:sz w:val="28"/>
          <w:szCs w:val="28"/>
          <w:cs/>
          <w:lang w:val="en-US" w:bidi="my-MM"/>
        </w:rPr>
        <w:t>များ</w:t>
      </w:r>
      <w:r w:rsidR="00486345" w:rsidRPr="00486345">
        <w:rPr>
          <w:rFonts w:ascii="Padauk" w:hAnsi="Padauk" w:cs="Padauk"/>
          <w:sz w:val="28"/>
          <w:szCs w:val="28"/>
          <w:cs/>
          <w:lang w:val="en-US" w:bidi="my-MM"/>
        </w:rPr>
        <w:t>-</w:t>
      </w:r>
    </w:p>
    <w:p w14:paraId="70F0C9D4" w14:textId="77777777" w:rsidR="00486345" w:rsidRPr="00486345" w:rsidRDefault="00486345" w:rsidP="00486345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အုပ်စုလိုက်နေသော အိမ်များ</w:t>
      </w:r>
    </w:p>
    <w:p w14:paraId="607BCBCA" w14:textId="77777777" w:rsidR="00AB3F42" w:rsidRPr="00CD1F6B" w:rsidRDefault="000549BC" w:rsidP="00CF1E60">
      <w:pPr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56090B">
        <w:rPr>
          <w:noProof/>
          <w:lang w:val="en-PH" w:eastAsia="en-PH"/>
        </w:rPr>
        <w:drawing>
          <wp:anchor distT="0" distB="0" distL="114300" distR="114300" simplePos="0" relativeHeight="251641856" behindDoc="0" locked="0" layoutInCell="1" allowOverlap="1" wp14:anchorId="4E8AA65C" wp14:editId="381CFD7A">
            <wp:simplePos x="0" y="0"/>
            <wp:positionH relativeFrom="column">
              <wp:posOffset>305464</wp:posOffset>
            </wp:positionH>
            <wp:positionV relativeFrom="paragraph">
              <wp:posOffset>414655</wp:posOffset>
            </wp:positionV>
            <wp:extent cx="1369695" cy="1049529"/>
            <wp:effectExtent l="0" t="0" r="1905" b="508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https___www.easyonthei-leeds.nhs.uk_wp-content_uploads_2019_03_leave-hospital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9" t="20444" r="31264" b="18774"/>
                    <a:stretch/>
                  </pic:blipFill>
                  <pic:spPr bwMode="auto">
                    <a:xfrm>
                      <a:off x="0" y="0"/>
                      <a:ext cx="1369695" cy="1049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845F54E" w14:textId="77777777" w:rsidR="00AB3F42" w:rsidRPr="002A2BA3" w:rsidRDefault="00070A38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B34F3EE" wp14:editId="497EDDA8">
                <wp:simplePos x="0" y="0"/>
                <wp:positionH relativeFrom="column">
                  <wp:posOffset>545465</wp:posOffset>
                </wp:positionH>
                <wp:positionV relativeFrom="paragraph">
                  <wp:posOffset>81280</wp:posOffset>
                </wp:positionV>
                <wp:extent cx="956310" cy="290830"/>
                <wp:effectExtent l="0" t="0" r="0" b="0"/>
                <wp:wrapNone/>
                <wp:docPr id="56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56310" cy="29083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50BA1" id="Rectangle 56" o:spid="_x0000_s1026" style="position:absolute;margin-left:42.95pt;margin-top:6.4pt;width:75.3pt;height:22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" fillcolor="black [3213]" stroked="f"/>
            </w:pict>
          </mc:Fallback>
        </mc:AlternateContent>
      </w:r>
    </w:p>
    <w:p w14:paraId="7EE05A8B" w14:textId="77777777" w:rsidR="00F00F72" w:rsidRPr="00947110" w:rsidRDefault="00486345" w:rsidP="00CF1E60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 w:hint="cs"/>
          <w:sz w:val="28"/>
          <w:szCs w:val="28"/>
          <w:cs/>
          <w:lang w:val="en-US" w:bidi="my-MM"/>
        </w:rPr>
        <w:t>ဆေးရုံများ</w:t>
      </w:r>
    </w:p>
    <w:p w14:paraId="7FFE82F3" w14:textId="77777777" w:rsidR="00AB3F42" w:rsidRPr="005065E2" w:rsidRDefault="00AB3F42" w:rsidP="00CF1E60">
      <w:pPr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34688" behindDoc="0" locked="0" layoutInCell="1" allowOverlap="1" wp14:anchorId="230A5AF6" wp14:editId="5F505C8B">
            <wp:simplePos x="0" y="0"/>
            <wp:positionH relativeFrom="column">
              <wp:posOffset>414655</wp:posOffset>
            </wp:positionH>
            <wp:positionV relativeFrom="paragraph">
              <wp:posOffset>401955</wp:posOffset>
            </wp:positionV>
            <wp:extent cx="1260000" cy="1133023"/>
            <wp:effectExtent l="0" t="0" r="0" b="0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Home_family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4" t="8970" r="5979" b="10993"/>
                    <a:stretch/>
                  </pic:blipFill>
                  <pic:spPr bwMode="auto">
                    <a:xfrm>
                      <a:off x="0" y="0"/>
                      <a:ext cx="1260000" cy="1133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1F2993D" w14:textId="77777777" w:rsidR="00AB3F42" w:rsidRDefault="00AB3F42" w:rsidP="00CF1E60">
      <w:pPr>
        <w:pStyle w:val="ListParagraph"/>
        <w:tabs>
          <w:tab w:val="left" w:pos="3119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2EDA7D5" w14:textId="77777777" w:rsidR="00486345" w:rsidRPr="00947110" w:rsidRDefault="00486345" w:rsidP="00486345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Padauk" w:hAnsi="Padauk" w:cs="Padauk"/>
          <w:sz w:val="28"/>
          <w:szCs w:val="28"/>
          <w:lang w:val="en-US" w:bidi="my-MM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မိသားစု အိမ်။</w:t>
      </w:r>
    </w:p>
    <w:p w14:paraId="624C54B8" w14:textId="77777777" w:rsidR="00947110" w:rsidRDefault="00947110" w:rsidP="00F00F72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255AF57B" w14:textId="77777777" w:rsidR="00AB3F42" w:rsidRDefault="00486345" w:rsidP="00F00F72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 w:rsidRPr="00486345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3120" behindDoc="0" locked="0" layoutInCell="1" allowOverlap="1" wp14:anchorId="28FB1DC9" wp14:editId="44B260F7">
            <wp:simplePos x="0" y="0"/>
            <wp:positionH relativeFrom="column">
              <wp:posOffset>588010</wp:posOffset>
            </wp:positionH>
            <wp:positionV relativeFrom="paragraph">
              <wp:posOffset>-54610</wp:posOffset>
            </wp:positionV>
            <wp:extent cx="1058545" cy="1079500"/>
            <wp:effectExtent l="0" t="0" r="8255" b="6350"/>
            <wp:wrapNone/>
            <wp:docPr id="25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olence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6" t="11145" r="11590" b="13075"/>
                    <a:stretch/>
                  </pic:blipFill>
                  <pic:spPr bwMode="auto">
                    <a:xfrm>
                      <a:off x="0" y="0"/>
                      <a:ext cx="1058824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D8832F8" w14:textId="77777777" w:rsidR="00DD50D8" w:rsidRPr="006802FD" w:rsidRDefault="00486345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အကြမ်းဖက်မှုမှာ အောက်ပါနေရာများတွင်လည်း ဖြစ်ပွားနိုင်သည်</w:t>
      </w:r>
      <w:r w:rsidR="00AB3F42" w:rsidRPr="00486345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5D183247" w14:textId="77777777" w:rsidR="00F00F72" w:rsidRPr="00DD50D8" w:rsidRDefault="00F00F72" w:rsidP="00CF1E60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044DB400" w14:textId="77777777" w:rsidR="00AB3F42" w:rsidRPr="002A2BA3" w:rsidRDefault="00AB3F42" w:rsidP="00CF1E60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38784" behindDoc="0" locked="0" layoutInCell="1" allowOverlap="1" wp14:anchorId="0A3EBF5F" wp14:editId="2440589C">
            <wp:simplePos x="0" y="0"/>
            <wp:positionH relativeFrom="column">
              <wp:posOffset>424815</wp:posOffset>
            </wp:positionH>
            <wp:positionV relativeFrom="paragraph">
              <wp:posOffset>51435</wp:posOffset>
            </wp:positionV>
            <wp:extent cx="1171575" cy="1101725"/>
            <wp:effectExtent l="0" t="0" r="9525" b="3175"/>
            <wp:wrapNone/>
            <wp:docPr id="155" name="Picture 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Work_school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62" t="8749" r="6559" b="9332"/>
                    <a:stretch/>
                  </pic:blipFill>
                  <pic:spPr bwMode="auto">
                    <a:xfrm>
                      <a:off x="0" y="0"/>
                      <a:ext cx="1171575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3FF0E30" w14:textId="77777777" w:rsidR="00486345" w:rsidRDefault="00486345" w:rsidP="00486345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ကျောင်းများ</w:t>
      </w:r>
      <w:r w:rsidRPr="00486345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5AD00507" w14:textId="77777777" w:rsidR="00AB3F42" w:rsidRDefault="00AB3F42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95DC338" w14:textId="77777777" w:rsidR="00F00F72" w:rsidRDefault="00F00F72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D1727D8" w14:textId="77777777" w:rsidR="00AB3F42" w:rsidRPr="002A2BA3" w:rsidRDefault="00AB3F42" w:rsidP="00CF1E6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36736" behindDoc="0" locked="0" layoutInCell="1" allowOverlap="1" wp14:anchorId="53941BE2" wp14:editId="73FE8451">
            <wp:simplePos x="0" y="0"/>
            <wp:positionH relativeFrom="column">
              <wp:posOffset>336236</wp:posOffset>
            </wp:positionH>
            <wp:positionV relativeFrom="paragraph">
              <wp:posOffset>13970</wp:posOffset>
            </wp:positionV>
            <wp:extent cx="1260000" cy="1114215"/>
            <wp:effectExtent l="0" t="0" r="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Work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9" t="8973" r="5783" b="11017"/>
                    <a:stretch/>
                  </pic:blipFill>
                  <pic:spPr bwMode="auto">
                    <a:xfrm>
                      <a:off x="0" y="0"/>
                      <a:ext cx="1260000" cy="111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C603D8C" w14:textId="77777777" w:rsidR="00486345" w:rsidRDefault="00486345" w:rsidP="00486345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အလုပ်ခွင်နေရာများ</w:t>
      </w:r>
      <w:r w:rsidRPr="00486345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325E08D" w14:textId="77777777" w:rsidR="00AB3F42" w:rsidRDefault="00AB3F42" w:rsidP="00CF1E60">
      <w:pPr>
        <w:pStyle w:val="ListParagraph"/>
        <w:tabs>
          <w:tab w:val="left" w:pos="4420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ab/>
      </w:r>
    </w:p>
    <w:p w14:paraId="4F246002" w14:textId="77777777" w:rsidR="00AB3F42" w:rsidRDefault="00AB3F42" w:rsidP="00CF1E60">
      <w:pPr>
        <w:pStyle w:val="ListParagraph"/>
        <w:tabs>
          <w:tab w:val="left" w:pos="4420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35712" behindDoc="0" locked="0" layoutInCell="1" allowOverlap="1" wp14:anchorId="062701C1" wp14:editId="217AF300">
            <wp:simplePos x="0" y="0"/>
            <wp:positionH relativeFrom="column">
              <wp:posOffset>452755</wp:posOffset>
            </wp:positionH>
            <wp:positionV relativeFrom="paragraph">
              <wp:posOffset>400050</wp:posOffset>
            </wp:positionV>
            <wp:extent cx="1259840" cy="1099185"/>
            <wp:effectExtent l="0" t="0" r="0" b="5715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Home_prison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22" t="8832" r="5052" b="13150"/>
                    <a:stretch/>
                  </pic:blipFill>
                  <pic:spPr bwMode="auto">
                    <a:xfrm>
                      <a:off x="0" y="0"/>
                      <a:ext cx="1259840" cy="1099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183FDF3" w14:textId="77777777" w:rsidR="00AB3F42" w:rsidRDefault="00AB3F42" w:rsidP="00CF1E6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FB22937" w14:textId="77777777" w:rsidR="00486345" w:rsidRDefault="00486345" w:rsidP="00486345">
      <w:pPr>
        <w:pStyle w:val="ListParagraph"/>
        <w:numPr>
          <w:ilvl w:val="3"/>
          <w:numId w:val="12"/>
        </w:numPr>
        <w:tabs>
          <w:tab w:val="left" w:pos="3119"/>
        </w:tabs>
        <w:spacing w:line="480" w:lineRule="auto"/>
        <w:ind w:left="2835" w:firstLine="0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 w:hint="cs"/>
          <w:sz w:val="28"/>
          <w:szCs w:val="28"/>
          <w:cs/>
          <w:lang w:val="en-US" w:bidi="my-MM"/>
        </w:rPr>
        <w:t>အကျဥ်းထောင်များ</w:t>
      </w:r>
      <w:r w:rsidRPr="00486345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0E4304B" w14:textId="77777777" w:rsidR="00AB3F42" w:rsidRDefault="00070A38" w:rsidP="00AB3F42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noProof/>
          <w:sz w:val="32"/>
          <w:szCs w:val="32"/>
          <w:lang w:val="en-AU" w:eastAsia="en-AU" w:bidi="my-MM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4C90F16" wp14:editId="3054686E">
                <wp:simplePos x="0" y="0"/>
                <wp:positionH relativeFrom="column">
                  <wp:posOffset>-112395</wp:posOffset>
                </wp:positionH>
                <wp:positionV relativeFrom="paragraph">
                  <wp:posOffset>-8368665</wp:posOffset>
                </wp:positionV>
                <wp:extent cx="1195705" cy="1046480"/>
                <wp:effectExtent l="177800" t="279400" r="137795" b="261620"/>
                <wp:wrapNone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8833770">
                          <a:off x="0" y="0"/>
                          <a:ext cx="1195705" cy="10464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BE71A9" id="Rectangle 11" o:spid="_x0000_s1026" style="position:absolute;margin-left:-8.85pt;margin-top:-658.95pt;width:94.15pt;height:82.4pt;rotation:-3021461fd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" fillcolor="white [3212]" stroked="f"/>
            </w:pict>
          </mc:Fallback>
        </mc:AlternateContent>
      </w:r>
    </w:p>
    <w:p w14:paraId="7D1D9D43" w14:textId="77777777" w:rsidR="00171ED1" w:rsidRDefault="00171ED1" w:rsidP="00AB3F42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</w:p>
    <w:p w14:paraId="74270275" w14:textId="78CD6DFD" w:rsidR="00171ED1" w:rsidRPr="005065E2" w:rsidRDefault="00070A38" w:rsidP="00AB3F42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noProof/>
          <w:sz w:val="32"/>
          <w:szCs w:val="3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0182E2" wp14:editId="3C81EA7A">
                <wp:simplePos x="0" y="0"/>
                <wp:positionH relativeFrom="column">
                  <wp:posOffset>202565</wp:posOffset>
                </wp:positionH>
                <wp:positionV relativeFrom="paragraph">
                  <wp:posOffset>-89535</wp:posOffset>
                </wp:positionV>
                <wp:extent cx="685800" cy="723900"/>
                <wp:effectExtent l="152400" t="139700" r="152400" b="139700"/>
                <wp:wrapNone/>
                <wp:docPr id="5" name="Text Box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64587">
                          <a:off x="0" y="0"/>
                          <a:ext cx="685800" cy="723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7DD4E827" w14:textId="77777777" w:rsidR="00070A38" w:rsidRPr="00070A38" w:rsidRDefault="00070A38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0182E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5.95pt;margin-top:-7.05pt;width:54pt;height:57pt;rotation:2145853fd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" fillcolor="white [3212]" stroked="f">
                <v:textbox>
                  <w:txbxContent>
                    <w:p w14:paraId="7DD4E827" w14:textId="77777777" w:rsidR="00070A38" w:rsidRPr="00070A38" w:rsidRDefault="00070A38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962ABB" w14:textId="04F3203B" w:rsidR="00AB3F42" w:rsidRDefault="00070A38" w:rsidP="006802FD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947110">
        <w:rPr>
          <w:rFonts w:ascii="Padauk" w:hAnsi="Padauk" w:cs="Padauk"/>
          <w:noProof/>
          <w:sz w:val="28"/>
          <w:szCs w:val="28"/>
          <w:cs/>
          <w:lang w:val="en-PH" w:eastAsia="en-PH"/>
        </w:rPr>
        <w:drawing>
          <wp:anchor distT="0" distB="0" distL="114300" distR="114300" simplePos="0" relativeHeight="251658752" behindDoc="0" locked="0" layoutInCell="1" allowOverlap="1" wp14:anchorId="00373CC7" wp14:editId="1356EB6B">
            <wp:simplePos x="0" y="0"/>
            <wp:positionH relativeFrom="column">
              <wp:posOffset>-321945</wp:posOffset>
            </wp:positionH>
            <wp:positionV relativeFrom="paragraph">
              <wp:posOffset>605790</wp:posOffset>
            </wp:positionV>
            <wp:extent cx="880110" cy="605155"/>
            <wp:effectExtent l="0" t="0" r="5715" b="4445"/>
            <wp:wrapNone/>
            <wp:docPr id="50" name="Picture 9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https___www.easyonthei-leeds.nhs.uk_wp-content_uploads_2019_05_bad-thumbs-down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1ED1">
        <w:rPr>
          <w:rFonts w:ascii="Padauk" w:hAnsi="Padauk" w:cs="Padauk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6704" behindDoc="0" locked="0" layoutInCell="1" allowOverlap="1" wp14:anchorId="31370899" wp14:editId="5F0D1120">
            <wp:simplePos x="0" y="0"/>
            <wp:positionH relativeFrom="column">
              <wp:posOffset>567690</wp:posOffset>
            </wp:positionH>
            <wp:positionV relativeFrom="paragraph">
              <wp:posOffset>-384810</wp:posOffset>
            </wp:positionV>
            <wp:extent cx="1133475" cy="1504950"/>
            <wp:effectExtent l="19050" t="0" r="0" b="0"/>
            <wp:wrapNone/>
            <wp:docPr id="5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Legal_right_safe_from_violence.pn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97" t="13399" r="-5783"/>
                    <a:stretch/>
                  </pic:blipFill>
                  <pic:spPr bwMode="auto">
                    <a:xfrm>
                      <a:off x="0" y="0"/>
                      <a:ext cx="1133475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D7D3E">
        <w:rPr>
          <w:rFonts w:ascii="Padauk" w:hAnsi="Padauk" w:cs="Padauk"/>
          <w:sz w:val="28"/>
          <w:szCs w:val="28"/>
          <w:cs/>
          <w:lang w:val="en-US" w:bidi="my-MM"/>
        </w:rPr>
        <w:t>မသန်မစွမ်းဖြစ်မှု ရှိသော အမျိုးသမီးများနှင့် မိန်းကလေးများအပေါ် ကျူးလွန်သည့် အကြမ်းဖက်မှု အားလုံးသည် ဆိုးရွားပါသည်။</w:t>
      </w:r>
      <w:r w:rsidR="00AB3F42" w:rsidRPr="008D7D3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6F214E2" w14:textId="77777777" w:rsidR="00AB3F42" w:rsidRPr="00A51B41" w:rsidRDefault="00AB3F42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01810D9" w14:textId="77777777" w:rsidR="00AB3F42" w:rsidRPr="00A51B41" w:rsidRDefault="00BB36CA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A51B41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37760" behindDoc="0" locked="0" layoutInCell="1" allowOverlap="1" wp14:anchorId="7FA308A2" wp14:editId="2C8F2FA8">
            <wp:simplePos x="0" y="0"/>
            <wp:positionH relativeFrom="column">
              <wp:posOffset>795655</wp:posOffset>
            </wp:positionH>
            <wp:positionV relativeFrom="paragraph">
              <wp:posOffset>307340</wp:posOffset>
            </wp:positionV>
            <wp:extent cx="974090" cy="1209040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Right_to_be_safe.pn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93" r="6040"/>
                    <a:stretch/>
                  </pic:blipFill>
                  <pic:spPr bwMode="auto">
                    <a:xfrm>
                      <a:off x="0" y="0"/>
                      <a:ext cx="974090" cy="1209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64B1A4A" w14:textId="77777777" w:rsidR="00AB3F42" w:rsidRPr="00A51B41" w:rsidRDefault="008D7D3E" w:rsidP="00AB3F42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မသန်မစွမ်းဖြစ်မှု</w:t>
      </w:r>
      <w:r w:rsidRPr="008D7D3E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ရှိသောအမျိုးသမီးများနှင့်</w:t>
      </w:r>
      <w:r w:rsidRPr="008D7D3E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မိန်းကလေးများတွင်</w:t>
      </w:r>
      <w:r>
        <w:rPr>
          <w:rFonts w:ascii="Padauk" w:hAnsi="Padauk" w:cs="Padauk" w:hint="cs"/>
          <w:sz w:val="28"/>
          <w:szCs w:val="28"/>
          <w:cs/>
          <w:lang w:val="en-US" w:bidi="my-MM"/>
        </w:rPr>
        <w:t xml:space="preserve"> အကြမ်းဖက်မှုမှ ဘေးကင်း</w:t>
      </w:r>
      <w:r w:rsidR="00D5206D">
        <w:rPr>
          <w:rFonts w:ascii="Padauk" w:hAnsi="Padauk" w:cs="Padauk" w:hint="cs"/>
          <w:sz w:val="28"/>
          <w:szCs w:val="28"/>
          <w:cs/>
          <w:lang w:val="en-US" w:bidi="my-MM"/>
        </w:rPr>
        <w:t>လုံခြုံ</w:t>
      </w:r>
      <w:r>
        <w:rPr>
          <w:rFonts w:ascii="Padauk" w:hAnsi="Padauk" w:cs="Padauk" w:hint="cs"/>
          <w:sz w:val="28"/>
          <w:szCs w:val="28"/>
          <w:cs/>
          <w:lang w:val="en-US" w:bidi="my-MM"/>
        </w:rPr>
        <w:t>နေစေရန် အခွင့်အရေး ရှိသည်။</w:t>
      </w:r>
      <w:r w:rsidR="00AB3F42" w:rsidRPr="008D7D3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A3C7155" w14:textId="77777777" w:rsidR="00AB3F42" w:rsidRPr="00A51B41" w:rsidRDefault="00FA5EB0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39808" behindDoc="1" locked="0" layoutInCell="1" allowOverlap="1" wp14:anchorId="0C23FCCD" wp14:editId="5BA603DC">
            <wp:simplePos x="0" y="0"/>
            <wp:positionH relativeFrom="column">
              <wp:posOffset>585470</wp:posOffset>
            </wp:positionH>
            <wp:positionV relativeFrom="paragraph">
              <wp:posOffset>264160</wp:posOffset>
            </wp:positionV>
            <wp:extent cx="1188000" cy="1366022"/>
            <wp:effectExtent l="0" t="0" r="6350" b="5715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ttps___www.easyonthei-leeds.nhs.uk_wp-content_uploads_2019_10_police-escort.pn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69" t="26955" r="13414" b="2506"/>
                    <a:stretch/>
                  </pic:blipFill>
                  <pic:spPr bwMode="auto">
                    <a:xfrm>
                      <a:off x="0" y="0"/>
                      <a:ext cx="1188000" cy="1366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BD4ABD0" w14:textId="77777777" w:rsidR="00AB3F42" w:rsidRPr="00A51B41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8D00D8C" w14:textId="77777777" w:rsidR="00AB3F42" w:rsidRPr="00947110" w:rsidRDefault="008D7D3E" w:rsidP="00AB3F42">
      <w:pPr>
        <w:spacing w:line="480" w:lineRule="auto"/>
        <w:ind w:left="2835"/>
        <w:rPr>
          <w:rFonts w:ascii="Arial" w:hAnsi="Arial" w:cs="Arial"/>
          <w:color w:val="000000" w:themeColor="text1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အကြမ်းဖက်မှု အားလုံးမှာ ဥပဒေနှင့်ဆန့်ကျင်သည်။</w:t>
      </w:r>
      <w:r w:rsidR="00AB3F42" w:rsidRPr="008D7D3E">
        <w:rPr>
          <w:rFonts w:ascii="Arial" w:hAnsi="Arial" w:cs="Arial"/>
          <w:color w:val="000000" w:themeColor="text1"/>
          <w:sz w:val="28"/>
          <w:szCs w:val="28"/>
          <w:lang w:val="en-US"/>
        </w:rPr>
        <w:t xml:space="preserve"> </w:t>
      </w:r>
    </w:p>
    <w:p w14:paraId="10A49C8A" w14:textId="77777777" w:rsidR="00AB3F42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6160418" w14:textId="77777777" w:rsidR="00AB3F42" w:rsidRPr="00A47F90" w:rsidRDefault="00AB3F42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A7DBC4" w14:textId="77777777" w:rsidR="007D2AED" w:rsidRDefault="00CD1F6B" w:rsidP="008D7D3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sz w:val="27"/>
          <w:lang w:val="en-PH" w:eastAsia="en-PH"/>
        </w:rPr>
        <w:lastRenderedPageBreak/>
        <w:drawing>
          <wp:anchor distT="0" distB="0" distL="114300" distR="114300" simplePos="0" relativeHeight="251643904" behindDoc="0" locked="0" layoutInCell="1" allowOverlap="1" wp14:anchorId="0AEF0264" wp14:editId="0E3B6649">
            <wp:simplePos x="0" y="0"/>
            <wp:positionH relativeFrom="column">
              <wp:posOffset>-320675</wp:posOffset>
            </wp:positionH>
            <wp:positionV relativeFrom="paragraph">
              <wp:posOffset>-3175</wp:posOffset>
            </wp:positionV>
            <wp:extent cx="1981200" cy="897255"/>
            <wp:effectExtent l="0" t="0" r="0" b="444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7D3E" w:rsidRPr="008D7D3E">
        <w:rPr>
          <w:rFonts w:ascii="Padauk" w:hAnsi="Padauk" w:cs="Padauk"/>
          <w:sz w:val="28"/>
          <w:szCs w:val="28"/>
          <w:lang w:val="en-US" w:bidi="my-MM"/>
        </w:rPr>
        <w:t xml:space="preserve">WWDA </w:t>
      </w:r>
      <w:r w:rsidR="008D7D3E">
        <w:rPr>
          <w:rFonts w:ascii="Padauk" w:hAnsi="Padauk" w:cs="Padauk"/>
          <w:sz w:val="28"/>
          <w:szCs w:val="28"/>
          <w:cs/>
          <w:lang w:val="en-US" w:bidi="my-MM"/>
        </w:rPr>
        <w:t>သည် အကြမ်းဖက်မှုနှင့် နေထိုင်ကြရသော မသန်မစွမ်းဖြစ်မှုရှိသည့် အမျိုးသမီးများနှင့် မိန်းကလေးများ</w:t>
      </w:r>
      <w:r w:rsidR="005F5387">
        <w:rPr>
          <w:rFonts w:ascii="Padauk" w:hAnsi="Padauk" w:cs="Padauk" w:hint="cs"/>
          <w:sz w:val="28"/>
          <w:szCs w:val="28"/>
          <w:cs/>
          <w:lang w:val="en-US" w:bidi="my-MM"/>
        </w:rPr>
        <w:t>ဘ</w:t>
      </w:r>
      <w:r w:rsidR="008D7D3E">
        <w:rPr>
          <w:rFonts w:ascii="Padauk" w:hAnsi="Padauk" w:cs="Padauk"/>
          <w:sz w:val="28"/>
          <w:szCs w:val="28"/>
          <w:cs/>
          <w:lang w:val="en-US" w:bidi="my-MM"/>
        </w:rPr>
        <w:t>က်မှ ရပ်တည်ပေးပါသည်။</w:t>
      </w:r>
      <w:r w:rsidR="00AB3F42" w:rsidRPr="008D7D3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3A6E03E" w14:textId="77777777" w:rsidR="007D2AED" w:rsidRDefault="007D2AED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63F595E5" w14:textId="77777777" w:rsidR="007D2AED" w:rsidRDefault="00B75835">
      <w:pPr>
        <w:rPr>
          <w:rFonts w:ascii="Arial" w:hAnsi="Arial" w:cs="Arial"/>
          <w:sz w:val="28"/>
          <w:szCs w:val="28"/>
          <w:lang w:val="en-US"/>
        </w:rPr>
      </w:pPr>
      <w:r w:rsidRPr="00A2326E">
        <w:rPr>
          <w:rFonts w:ascii="Arial" w:hAnsi="Arial" w:cs="Arial"/>
          <w:bCs/>
          <w:noProof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642880" behindDoc="0" locked="0" layoutInCell="1" allowOverlap="1" wp14:anchorId="17CFBB97" wp14:editId="175C44C2">
            <wp:simplePos x="0" y="0"/>
            <wp:positionH relativeFrom="column">
              <wp:posOffset>-400306</wp:posOffset>
            </wp:positionH>
            <wp:positionV relativeFrom="paragraph">
              <wp:posOffset>104140</wp:posOffset>
            </wp:positionV>
            <wp:extent cx="1555167" cy="1156655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ight_to_be_safeV2.pn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01" t="15406" r="5464" b="17367"/>
                    <a:stretch/>
                  </pic:blipFill>
                  <pic:spPr bwMode="auto">
                    <a:xfrm>
                      <a:off x="0" y="0"/>
                      <a:ext cx="1555167" cy="1156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D7D3E" w:rsidRPr="008D7D3E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9264" behindDoc="0" locked="0" layoutInCell="1" allowOverlap="1" wp14:anchorId="49C68318" wp14:editId="5FA00788">
            <wp:simplePos x="0" y="0"/>
            <wp:positionH relativeFrom="column">
              <wp:posOffset>1062990</wp:posOffset>
            </wp:positionH>
            <wp:positionV relativeFrom="paragraph">
              <wp:posOffset>415290</wp:posOffset>
            </wp:positionV>
            <wp:extent cx="609600" cy="842010"/>
            <wp:effectExtent l="0" t="0" r="0" b="5715"/>
            <wp:wrapNone/>
            <wp:docPr id="3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609600" cy="845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F845745" w14:textId="77777777" w:rsidR="00AB3F42" w:rsidRPr="008D7D3E" w:rsidRDefault="008D7D3E" w:rsidP="00AF20C8">
      <w:pPr>
        <w:pStyle w:val="Heading2"/>
        <w:spacing w:line="480" w:lineRule="auto"/>
        <w:ind w:left="2835"/>
        <w:rPr>
          <w:rFonts w:ascii="Arial" w:hAnsi="Arial" w:cs="Arial"/>
          <w:b/>
          <w:bCs/>
          <w:color w:val="7030A0"/>
          <w:sz w:val="40"/>
          <w:szCs w:val="40"/>
          <w:lang w:val="en-US"/>
        </w:rPr>
      </w:pPr>
      <w:r>
        <w:rPr>
          <w:rFonts w:ascii="Padauk" w:hAnsi="Padauk" w:cs="Padauk"/>
          <w:b/>
          <w:bCs/>
          <w:color w:val="7030A0"/>
          <w:sz w:val="40"/>
          <w:szCs w:val="40"/>
          <w:cs/>
          <w:lang w:val="en-US" w:bidi="my-MM"/>
        </w:rPr>
        <w:t>သင့် အခွင့်အရေးများ</w:t>
      </w:r>
    </w:p>
    <w:p w14:paraId="7314CD2D" w14:textId="77777777" w:rsidR="00C30C71" w:rsidRDefault="008D7D3E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သင့်တွင်</w:t>
      </w:r>
      <w:r w:rsidRPr="008D7D3E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အကြမ်းဖက်မှုမှ</w:t>
      </w:r>
      <w:r w:rsidRPr="008D7D3E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ဘေးကင်းလုံခြုံ</w:t>
      </w:r>
      <w:r>
        <w:rPr>
          <w:rFonts w:ascii="Padauk" w:hAnsi="Padauk" w:cs="Padauk" w:hint="cs"/>
          <w:sz w:val="28"/>
          <w:szCs w:val="28"/>
          <w:cs/>
          <w:lang w:val="en-US" w:bidi="my-MM"/>
        </w:rPr>
        <w:t>နေစေ</w:t>
      </w: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ရန်</w:t>
      </w:r>
      <w:r w:rsidRPr="008D7D3E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အခွင့်အရေး</w:t>
      </w:r>
      <w:r w:rsidRPr="008D7D3E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8D7D3E">
        <w:rPr>
          <w:rFonts w:ascii="Padauk" w:hAnsi="Padauk" w:cs="Padauk" w:hint="cs"/>
          <w:sz w:val="28"/>
          <w:szCs w:val="28"/>
          <w:cs/>
          <w:lang w:val="en-US" w:bidi="my-MM"/>
        </w:rPr>
        <w:t>ရှိသည်။</w:t>
      </w:r>
      <w:r w:rsidR="00AB3F42" w:rsidRPr="008D7D3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001032C2" w14:textId="77777777" w:rsidR="00AB3F42" w:rsidRDefault="008D7D3E" w:rsidP="00AB3F42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8D7D3E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1312" behindDoc="0" locked="0" layoutInCell="1" allowOverlap="1" wp14:anchorId="194DE81E" wp14:editId="5CCE761A">
            <wp:simplePos x="0" y="0"/>
            <wp:positionH relativeFrom="column">
              <wp:posOffset>1034415</wp:posOffset>
            </wp:positionH>
            <wp:positionV relativeFrom="paragraph">
              <wp:posOffset>612140</wp:posOffset>
            </wp:positionV>
            <wp:extent cx="733425" cy="971550"/>
            <wp:effectExtent l="0" t="0" r="0" b="0"/>
            <wp:wrapNone/>
            <wp:docPr id="35" name="Picture 1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736600" cy="976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8D7D3E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0288" behindDoc="0" locked="0" layoutInCell="1" allowOverlap="1" wp14:anchorId="7795ADEA" wp14:editId="089225D7">
            <wp:simplePos x="0" y="0"/>
            <wp:positionH relativeFrom="column">
              <wp:posOffset>114935</wp:posOffset>
            </wp:positionH>
            <wp:positionV relativeFrom="paragraph">
              <wp:posOffset>537210</wp:posOffset>
            </wp:positionV>
            <wp:extent cx="836930" cy="1142365"/>
            <wp:effectExtent l="0" t="0" r="1270" b="635"/>
            <wp:wrapNone/>
            <wp:docPr id="3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7536" cy="1142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77F640" w14:textId="77777777" w:rsidR="00AB3F42" w:rsidRDefault="008D7D3E" w:rsidP="008D7D3E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သင့်အား ကူညီရန် ဥပဒေများ ရှိသည်။</w:t>
      </w:r>
      <w:r w:rsidR="00AB3F42" w:rsidRPr="008D7D3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D2EAA72" w14:textId="77777777" w:rsidR="009212F0" w:rsidRDefault="008D7D3E" w:rsidP="008D7D3E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မသန်မစွမ်းဖြစ်မှု ရှိသောလူများ၏ အခွင့်အရေးများ နှင့်ပတ်သက်၍ ကမ္ဘာ့ကုလသမဂ္ဂ စာချုပ် ရှိပါသည်။</w:t>
      </w:r>
      <w:r w:rsidR="00AB3F42" w:rsidRPr="008D7D3E">
        <w:rPr>
          <w:rFonts w:ascii="Arial" w:hAnsi="Arial" w:cs="Arial"/>
          <w:b/>
          <w:sz w:val="28"/>
          <w:szCs w:val="28"/>
          <w:lang w:val="en-US"/>
        </w:rPr>
        <w:t xml:space="preserve"> </w:t>
      </w:r>
    </w:p>
    <w:p w14:paraId="024DE3ED" w14:textId="77777777" w:rsidR="00AB3F42" w:rsidRPr="008C1FEB" w:rsidRDefault="008D7D3E" w:rsidP="008C1FEB">
      <w:pPr>
        <w:spacing w:line="480" w:lineRule="auto"/>
        <w:ind w:left="2835"/>
        <w:rPr>
          <w:rFonts w:ascii="Padauk" w:hAnsi="Padauk" w:cs="Padauk"/>
          <w:b/>
          <w:sz w:val="28"/>
          <w:szCs w:val="28"/>
          <w:lang w:val="en-US" w:bidi="my-MM"/>
        </w:rPr>
      </w:pP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ျွန်မတို့</w:t>
      </w:r>
      <w:r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၎င်း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အကြောင်း</w:t>
      </w:r>
      <w:r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ပြောဆိုသည့်အခါ</w:t>
      </w:r>
      <w:r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ျွန်မတို့</w:t>
      </w:r>
      <w:r w:rsidRPr="008D7D3E">
        <w:rPr>
          <w:rFonts w:ascii="Padauk" w:hAnsi="Padauk" w:cs="Padauk"/>
          <w:bCs/>
          <w:sz w:val="28"/>
          <w:szCs w:val="28"/>
          <w:cs/>
          <w:lang w:val="en-US" w:bidi="my-MM"/>
        </w:rPr>
        <w:t xml:space="preserve"> </w:t>
      </w:r>
      <w:r>
        <w:rPr>
          <w:rFonts w:ascii="Padauk" w:hAnsi="Padauk" w:cs="Padauk"/>
          <w:b/>
          <w:sz w:val="28"/>
          <w:szCs w:val="28"/>
          <w:lang w:val="en-US" w:bidi="my-MM"/>
        </w:rPr>
        <w:t>UNCRPD</w:t>
      </w:r>
      <w:r w:rsidRPr="008D7D3E">
        <w:rPr>
          <w:rFonts w:ascii="Padauk" w:hAnsi="Padauk" w:cs="Padauk"/>
          <w:bCs/>
          <w:sz w:val="28"/>
          <w:szCs w:val="28"/>
          <w:lang w:val="en-US" w:bidi="my-MM"/>
        </w:rPr>
        <w:t xml:space="preserve"> </w:t>
      </w:r>
      <w:r w:rsidR="00D5206D" w:rsidRPr="00D5206D">
        <w:rPr>
          <w:rFonts w:ascii="Padauk" w:hAnsi="Padauk" w:cs="Padauk"/>
          <w:b/>
          <w:sz w:val="28"/>
          <w:szCs w:val="28"/>
          <w:cs/>
          <w:lang w:val="en-US" w:bidi="my-MM"/>
        </w:rPr>
        <w:t>အကြောင်း</w:t>
      </w:r>
      <w:r w:rsidRPr="00D5206D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ိုရေးပါမည်။</w:t>
      </w:r>
    </w:p>
    <w:p w14:paraId="012DBCF7" w14:textId="77777777" w:rsidR="00AB3F42" w:rsidRPr="00DD50D8" w:rsidRDefault="008C1FEB" w:rsidP="00DD50D8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4928" behindDoc="0" locked="0" layoutInCell="1" allowOverlap="1" wp14:anchorId="16F2C3EC" wp14:editId="7A52E309">
            <wp:simplePos x="0" y="0"/>
            <wp:positionH relativeFrom="column">
              <wp:posOffset>205740</wp:posOffset>
            </wp:positionH>
            <wp:positionV relativeFrom="paragraph">
              <wp:posOffset>294005</wp:posOffset>
            </wp:positionV>
            <wp:extent cx="1247140" cy="1152525"/>
            <wp:effectExtent l="0" t="0" r="0" b="0"/>
            <wp:wrapNone/>
            <wp:docPr id="223" name="Picture 2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Follow_the_law.png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7" t="7292" r="4861" b="8658"/>
                    <a:stretch/>
                  </pic:blipFill>
                  <pic:spPr bwMode="auto">
                    <a:xfrm>
                      <a:off x="0" y="0"/>
                      <a:ext cx="1247140" cy="115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2B6F63F" w14:textId="77777777" w:rsidR="00AB3F42" w:rsidRPr="00A51B41" w:rsidRDefault="008D7D3E" w:rsidP="008D7D3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သြစတြေးလျနိုင်ငံသည်</w:t>
      </w:r>
      <w:r w:rsidRPr="008D7D3E">
        <w:rPr>
          <w:rFonts w:ascii="Padauk" w:hAnsi="Padauk" w:cs="Padauk"/>
          <w:sz w:val="28"/>
          <w:szCs w:val="28"/>
          <w:lang w:val="en-US" w:bidi="my-MM"/>
        </w:rPr>
        <w:t xml:space="preserve"> </w:t>
      </w:r>
      <w:r w:rsidRPr="008D7D3E">
        <w:rPr>
          <w:rFonts w:ascii="Padauk" w:hAnsi="Padauk" w:cs="Padauk"/>
          <w:b/>
          <w:bCs/>
          <w:sz w:val="28"/>
          <w:szCs w:val="28"/>
          <w:lang w:val="en-US" w:bidi="my-MM"/>
        </w:rPr>
        <w:t>UNCRPD</w:t>
      </w:r>
      <w:r>
        <w:rPr>
          <w:rFonts w:ascii="Padauk" w:hAnsi="Padauk" w:cs="Padauk"/>
          <w:b/>
          <w:bCs/>
          <w:sz w:val="28"/>
          <w:szCs w:val="28"/>
          <w:lang w:val="en-US" w:bidi="my-MM"/>
        </w:rPr>
        <w:t xml:space="preserve"> </w:t>
      </w:r>
      <w:r w:rsidRPr="008D7D3E">
        <w:rPr>
          <w:rFonts w:ascii="Padauk" w:hAnsi="Padauk" w:cs="Padauk"/>
          <w:sz w:val="28"/>
          <w:szCs w:val="28"/>
          <w:cs/>
          <w:lang w:val="en-US" w:bidi="my-MM"/>
        </w:rPr>
        <w:t>ကိုလိုက်နာရမည်။</w:t>
      </w:r>
      <w:r w:rsidR="00AB3F42" w:rsidRPr="008D7D3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5011A74C" w14:textId="77777777" w:rsidR="00AB3F42" w:rsidRDefault="00AB3F42" w:rsidP="00AB3F42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504BE23B" w14:textId="77777777" w:rsidR="00AB3F42" w:rsidRPr="005065E2" w:rsidRDefault="00AB3F42" w:rsidP="00AB3F42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0A32C030" w14:textId="77777777" w:rsidR="00AB3F42" w:rsidRPr="006802FD" w:rsidRDefault="00C30C71" w:rsidP="006802FD">
      <w:pPr>
        <w:pStyle w:val="ListParagraph"/>
        <w:spacing w:line="480" w:lineRule="auto"/>
        <w:ind w:left="2835"/>
        <w:rPr>
          <w:rStyle w:val="normaltextrun"/>
          <w:rFonts w:ascii="Arial" w:hAnsi="Arial" w:cs="Arial"/>
          <w:sz w:val="28"/>
          <w:szCs w:val="28"/>
          <w:lang w:val="en-US"/>
        </w:rPr>
      </w:pPr>
      <w:r w:rsidRPr="00C30C71">
        <w:rPr>
          <w:rFonts w:ascii="Padauk" w:hAnsi="Padauk" w:cs="Padauk"/>
          <w:noProof/>
          <w:sz w:val="28"/>
          <w:szCs w:val="28"/>
          <w:cs/>
          <w:lang w:val="en-PH" w:eastAsia="en-PH"/>
        </w:rPr>
        <w:drawing>
          <wp:anchor distT="0" distB="0" distL="114300" distR="114300" simplePos="0" relativeHeight="251664384" behindDoc="0" locked="0" layoutInCell="1" allowOverlap="1" wp14:anchorId="58DCDA36" wp14:editId="2BAC32E5">
            <wp:simplePos x="0" y="0"/>
            <wp:positionH relativeFrom="column">
              <wp:posOffset>-137160</wp:posOffset>
            </wp:positionH>
            <wp:positionV relativeFrom="paragraph">
              <wp:posOffset>-478790</wp:posOffset>
            </wp:positionV>
            <wp:extent cx="1800225" cy="1800225"/>
            <wp:effectExtent l="0" t="0" r="0" b="0"/>
            <wp:wrapNone/>
            <wp:docPr id="5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Legal_right_safe_from_violence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454" cy="18014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7D3E">
        <w:rPr>
          <w:rFonts w:ascii="Padauk" w:hAnsi="Padauk" w:cs="Padauk"/>
          <w:sz w:val="28"/>
          <w:szCs w:val="28"/>
          <w:cs/>
          <w:lang w:val="en-US" w:bidi="my-MM"/>
        </w:rPr>
        <w:t>သြစတြေးလျနိုင်ငံသည် မသန်မစွမ်းဖြစ်မှုရှိသော အမျိုးသမီးများနှင့် မိန်းကလေးများအပေါ် ကျူးလွန်သည့် အကြမ်းဖက်မှုကို တားဆီးရန် လုပ်နိုင်သမျှ လုပ်ရမည်။</w:t>
      </w:r>
      <w:r w:rsidR="00AB3F42" w:rsidRPr="008D7D3E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5803A13E" w14:textId="77777777" w:rsidR="00CD1F6B" w:rsidRDefault="00CD1F6B">
      <w:pPr>
        <w:rPr>
          <w:rStyle w:val="normaltextrun"/>
          <w:rFonts w:ascii="Arial" w:eastAsia="Times New Roman" w:hAnsi="Arial" w:cs="Arial"/>
          <w:b/>
          <w:bCs/>
          <w:color w:val="7030A0"/>
          <w:sz w:val="40"/>
          <w:szCs w:val="40"/>
          <w:lang w:val="en-AU" w:eastAsia="en-AU"/>
        </w:rPr>
      </w:pPr>
      <w:r>
        <w:rPr>
          <w:rStyle w:val="normaltextrun"/>
          <w:rFonts w:ascii="Arial" w:hAnsi="Arial" w:cs="Arial"/>
          <w:b/>
          <w:bCs/>
          <w:color w:val="7030A0"/>
          <w:sz w:val="40"/>
          <w:szCs w:val="40"/>
        </w:rPr>
        <w:br w:type="page"/>
      </w:r>
    </w:p>
    <w:p w14:paraId="1E4D9D05" w14:textId="77777777" w:rsidR="00AB3F42" w:rsidRDefault="00C572E5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7030A0"/>
          <w:sz w:val="40"/>
          <w:szCs w:val="40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73600" behindDoc="0" locked="0" layoutInCell="1" allowOverlap="1" wp14:anchorId="0829368A" wp14:editId="301DFA37">
            <wp:simplePos x="0" y="0"/>
            <wp:positionH relativeFrom="column">
              <wp:posOffset>570865</wp:posOffset>
            </wp:positionH>
            <wp:positionV relativeFrom="paragraph">
              <wp:posOffset>-13335</wp:posOffset>
            </wp:positionV>
            <wp:extent cx="1511300" cy="1511300"/>
            <wp:effectExtent l="0" t="0" r="0" b="0"/>
            <wp:wrapNone/>
            <wp:docPr id="13" name="Graphic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ediafile_S9WnbU.sv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3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8D85F6" w14:textId="77777777" w:rsidR="00AB3F42" w:rsidRPr="00A2326E" w:rsidRDefault="008D7D3E" w:rsidP="008D7D3E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</w:pPr>
      <w:r w:rsidRPr="008D7D3E">
        <w:rPr>
          <w:rStyle w:val="normaltextrun"/>
          <w:rFonts w:ascii="Padauk" w:hAnsi="Padauk" w:cs="Padauk" w:hint="cs"/>
          <w:b/>
          <w:bCs/>
          <w:color w:val="000000" w:themeColor="text1"/>
          <w:sz w:val="40"/>
          <w:szCs w:val="40"/>
          <w:cs/>
          <w:lang w:bidi="my-MM"/>
        </w:rPr>
        <w:t>သတိပြုပါ</w:t>
      </w:r>
      <w:r w:rsidR="00AB3F42" w:rsidRPr="008D7D3E"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  <w:t xml:space="preserve"> </w:t>
      </w:r>
    </w:p>
    <w:p w14:paraId="2A58EA3D" w14:textId="77777777" w:rsidR="00AB3F42" w:rsidRPr="00A2326E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</w:pPr>
    </w:p>
    <w:p w14:paraId="301EDEA8" w14:textId="77777777" w:rsidR="00AB3F42" w:rsidRPr="00A2326E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</w:pPr>
    </w:p>
    <w:p w14:paraId="2B50AB39" w14:textId="77777777" w:rsidR="00AB3F42" w:rsidRDefault="00C572E5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</w:pPr>
      <w:r w:rsidRPr="00A2326E">
        <w:rPr>
          <w:rFonts w:ascii="Arial" w:hAnsi="Arial" w:cs="Arial"/>
          <w:bCs/>
          <w:noProof/>
          <w:sz w:val="40"/>
          <w:szCs w:val="40"/>
          <w:lang w:val="en-PH" w:eastAsia="en-PH"/>
        </w:rPr>
        <w:drawing>
          <wp:anchor distT="0" distB="0" distL="114300" distR="114300" simplePos="0" relativeHeight="251667456" behindDoc="0" locked="0" layoutInCell="1" allowOverlap="1" wp14:anchorId="0914DEA9" wp14:editId="00AEA23C">
            <wp:simplePos x="0" y="0"/>
            <wp:positionH relativeFrom="column">
              <wp:posOffset>1778000</wp:posOffset>
            </wp:positionH>
            <wp:positionV relativeFrom="paragraph">
              <wp:posOffset>206375</wp:posOffset>
            </wp:positionV>
            <wp:extent cx="2418750" cy="1800000"/>
            <wp:effectExtent l="0" t="0" r="63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ight_to_be_safeV2.pn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01" t="15406" r="5464" b="17367"/>
                    <a:stretch/>
                  </pic:blipFill>
                  <pic:spPr bwMode="auto">
                    <a:xfrm>
                      <a:off x="0" y="0"/>
                      <a:ext cx="2418750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0C57B87" w14:textId="77777777" w:rsidR="00AB3F42" w:rsidRDefault="008B53C6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</w:pPr>
      <w:r w:rsidRPr="00111402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74624" behindDoc="0" locked="0" layoutInCell="1" allowOverlap="1" wp14:anchorId="46928B0C" wp14:editId="69C264E5">
            <wp:simplePos x="0" y="0"/>
            <wp:positionH relativeFrom="column">
              <wp:posOffset>4190365</wp:posOffset>
            </wp:positionH>
            <wp:positionV relativeFrom="paragraph">
              <wp:posOffset>253291</wp:posOffset>
            </wp:positionV>
            <wp:extent cx="925195" cy="1283410"/>
            <wp:effectExtent l="0" t="0" r="1905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926193" cy="1284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320D15F" w14:textId="77777777" w:rsidR="00AB3F42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</w:pPr>
    </w:p>
    <w:p w14:paraId="5D0CEF7E" w14:textId="77777777" w:rsidR="00AB3F42" w:rsidRPr="00A2326E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</w:pPr>
    </w:p>
    <w:p w14:paraId="544CA7A3" w14:textId="77777777" w:rsidR="00AB3F42" w:rsidRPr="008C1FEB" w:rsidRDefault="008D7D3E" w:rsidP="008C1FEB">
      <w:pPr>
        <w:pStyle w:val="paragraph"/>
        <w:tabs>
          <w:tab w:val="left" w:pos="2835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40"/>
          <w:szCs w:val="40"/>
        </w:rPr>
      </w:pPr>
      <w:r w:rsidRPr="008D7D3E">
        <w:rPr>
          <w:rStyle w:val="normaltextrun"/>
          <w:rFonts w:ascii="Padauk" w:hAnsi="Padauk" w:cs="Padauk" w:hint="cs"/>
          <w:bCs/>
          <w:color w:val="000000" w:themeColor="text1"/>
          <w:sz w:val="32"/>
          <w:szCs w:val="32"/>
          <w:cs/>
          <w:lang w:bidi="my-MM"/>
        </w:rPr>
        <w:t>သင့်တွင်</w:t>
      </w:r>
      <w:r w:rsidRPr="008D7D3E">
        <w:rPr>
          <w:rStyle w:val="normaltextrun"/>
          <w:rFonts w:ascii="Padauk" w:hAnsi="Padauk" w:cs="Padauk"/>
          <w:bCs/>
          <w:color w:val="000000" w:themeColor="text1"/>
          <w:sz w:val="32"/>
          <w:szCs w:val="32"/>
          <w:cs/>
          <w:lang w:bidi="my-MM"/>
        </w:rPr>
        <w:t xml:space="preserve"> </w:t>
      </w:r>
      <w:r w:rsidRPr="008D7D3E">
        <w:rPr>
          <w:rStyle w:val="normaltextrun"/>
          <w:rFonts w:ascii="Padauk" w:hAnsi="Padauk" w:cs="Padauk" w:hint="cs"/>
          <w:bCs/>
          <w:color w:val="000000" w:themeColor="text1"/>
          <w:sz w:val="32"/>
          <w:szCs w:val="32"/>
          <w:cs/>
          <w:lang w:bidi="my-MM"/>
        </w:rPr>
        <w:t>အကြမ်းဖက်မှုမှ</w:t>
      </w:r>
      <w:r w:rsidRPr="008D7D3E">
        <w:rPr>
          <w:rStyle w:val="normaltextrun"/>
          <w:rFonts w:ascii="Padauk" w:hAnsi="Padauk" w:cs="Padauk"/>
          <w:bCs/>
          <w:color w:val="000000" w:themeColor="text1"/>
          <w:sz w:val="32"/>
          <w:szCs w:val="32"/>
          <w:cs/>
          <w:lang w:bidi="my-MM"/>
        </w:rPr>
        <w:t xml:space="preserve"> </w:t>
      </w:r>
      <w:r w:rsidRPr="008D7D3E">
        <w:rPr>
          <w:rStyle w:val="normaltextrun"/>
          <w:rFonts w:ascii="Padauk" w:hAnsi="Padauk" w:cs="Padauk" w:hint="cs"/>
          <w:bCs/>
          <w:color w:val="000000" w:themeColor="text1"/>
          <w:sz w:val="32"/>
          <w:szCs w:val="32"/>
          <w:cs/>
          <w:lang w:bidi="my-MM"/>
        </w:rPr>
        <w:t>ဘေးကင်းလုံခြုံနေစေရန်</w:t>
      </w:r>
      <w:r w:rsidRPr="008D7D3E">
        <w:rPr>
          <w:rStyle w:val="normaltextrun"/>
          <w:rFonts w:ascii="Padauk" w:hAnsi="Padauk" w:cs="Padauk"/>
          <w:bCs/>
          <w:color w:val="000000" w:themeColor="text1"/>
          <w:sz w:val="32"/>
          <w:szCs w:val="32"/>
          <w:cs/>
          <w:lang w:bidi="my-MM"/>
        </w:rPr>
        <w:t xml:space="preserve"> </w:t>
      </w:r>
      <w:r w:rsidRPr="008D7D3E">
        <w:rPr>
          <w:rStyle w:val="normaltextrun"/>
          <w:rFonts w:ascii="Padauk" w:hAnsi="Padauk" w:cs="Padauk" w:hint="cs"/>
          <w:bCs/>
          <w:color w:val="000000" w:themeColor="text1"/>
          <w:sz w:val="32"/>
          <w:szCs w:val="32"/>
          <w:cs/>
          <w:lang w:bidi="my-MM"/>
        </w:rPr>
        <w:t>အခွင့်အရေး</w:t>
      </w:r>
      <w:r w:rsidRPr="008D7D3E">
        <w:rPr>
          <w:rStyle w:val="normaltextrun"/>
          <w:rFonts w:ascii="Padauk" w:hAnsi="Padauk" w:cs="Padauk"/>
          <w:bCs/>
          <w:color w:val="000000" w:themeColor="text1"/>
          <w:sz w:val="32"/>
          <w:szCs w:val="32"/>
          <w:cs/>
          <w:lang w:bidi="my-MM"/>
        </w:rPr>
        <w:t xml:space="preserve"> </w:t>
      </w:r>
      <w:r w:rsidRPr="008D7D3E">
        <w:rPr>
          <w:rStyle w:val="normaltextrun"/>
          <w:rFonts w:ascii="Padauk" w:hAnsi="Padauk" w:cs="Padauk" w:hint="cs"/>
          <w:bCs/>
          <w:color w:val="000000" w:themeColor="text1"/>
          <w:sz w:val="32"/>
          <w:szCs w:val="32"/>
          <w:cs/>
          <w:lang w:bidi="my-MM"/>
        </w:rPr>
        <w:t>ရှိသည်။</w:t>
      </w:r>
      <w:r w:rsidR="00AB3F42" w:rsidRPr="008D7D3E">
        <w:rPr>
          <w:rStyle w:val="normaltextrun"/>
          <w:rFonts w:ascii="Arial" w:hAnsi="Arial" w:cs="Arial"/>
          <w:bCs/>
          <w:color w:val="000000" w:themeColor="text1"/>
          <w:sz w:val="40"/>
          <w:szCs w:val="40"/>
        </w:rPr>
        <w:t xml:space="preserve"> </w:t>
      </w:r>
    </w:p>
    <w:p w14:paraId="1BC80384" w14:textId="77777777" w:rsidR="00AB3F42" w:rsidRPr="00C87682" w:rsidRDefault="00AB3F42" w:rsidP="00AB3F42">
      <w:pPr>
        <w:rPr>
          <w:rFonts w:ascii="Arial" w:eastAsia="Times New Roman" w:hAnsi="Arial" w:cs="Arial"/>
          <w:bCs/>
          <w:color w:val="000000" w:themeColor="text1"/>
          <w:sz w:val="28"/>
          <w:szCs w:val="28"/>
          <w:lang w:val="en-AU" w:eastAsia="en-AU"/>
        </w:rPr>
      </w:pPr>
      <w:r>
        <w:rPr>
          <w:rStyle w:val="normaltextrun"/>
          <w:rFonts w:ascii="Arial" w:hAnsi="Arial" w:cs="Arial"/>
          <w:bCs/>
          <w:color w:val="000000" w:themeColor="text1"/>
          <w:sz w:val="28"/>
          <w:szCs w:val="28"/>
        </w:rPr>
        <w:br w:type="page"/>
      </w:r>
    </w:p>
    <w:p w14:paraId="633B969F" w14:textId="77777777" w:rsidR="00AB3F42" w:rsidRPr="00CD1F6B" w:rsidRDefault="00C30C71" w:rsidP="00CD1F6B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40"/>
          <w:szCs w:val="40"/>
        </w:rPr>
      </w:pPr>
      <w:bookmarkStart w:id="3" w:name="_Hlk23495380"/>
      <w:r w:rsidRPr="00C30C71">
        <w:rPr>
          <w:rFonts w:ascii="Padauk" w:hAnsi="Padauk" w:cs="Padauk"/>
          <w:bCs/>
          <w:noProof/>
          <w:sz w:val="32"/>
          <w:szCs w:val="32"/>
          <w:cs/>
          <w:lang w:val="en-PH" w:eastAsia="en-PH"/>
        </w:rPr>
        <w:lastRenderedPageBreak/>
        <w:drawing>
          <wp:anchor distT="0" distB="0" distL="114300" distR="114300" simplePos="0" relativeHeight="251649024" behindDoc="0" locked="0" layoutInCell="1" allowOverlap="1" wp14:anchorId="6C1D62A0" wp14:editId="3E5D7FA6">
            <wp:simplePos x="0" y="0"/>
            <wp:positionH relativeFrom="column">
              <wp:posOffset>-422910</wp:posOffset>
            </wp:positionH>
            <wp:positionV relativeFrom="paragraph">
              <wp:posOffset>-203835</wp:posOffset>
            </wp:positionV>
            <wp:extent cx="1209675" cy="1209675"/>
            <wp:effectExtent l="0" t="0" r="0" b="0"/>
            <wp:wrapNone/>
            <wp:docPr id="5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Ask_for_help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30C71">
        <w:rPr>
          <w:rFonts w:ascii="Padauk" w:hAnsi="Padauk" w:cs="Padauk"/>
          <w:bCs/>
          <w:noProof/>
          <w:sz w:val="32"/>
          <w:szCs w:val="32"/>
          <w:cs/>
          <w:lang w:val="en-PH" w:eastAsia="en-PH"/>
        </w:rPr>
        <w:drawing>
          <wp:anchor distT="0" distB="0" distL="114300" distR="114300" simplePos="0" relativeHeight="251646976" behindDoc="0" locked="0" layoutInCell="1" allowOverlap="1" wp14:anchorId="23F6CFF5" wp14:editId="4E94BCE0">
            <wp:simplePos x="0" y="0"/>
            <wp:positionH relativeFrom="column">
              <wp:posOffset>786765</wp:posOffset>
            </wp:positionH>
            <wp:positionV relativeFrom="paragraph">
              <wp:posOffset>24765</wp:posOffset>
            </wp:positionV>
            <wp:extent cx="952500" cy="977265"/>
            <wp:effectExtent l="0" t="0" r="0" b="3810"/>
            <wp:wrapNone/>
            <wp:docPr id="5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olence.png"/>
                    <pic:cNvPicPr/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6" t="11145" r="11590" b="13075"/>
                    <a:stretch/>
                  </pic:blipFill>
                  <pic:spPr bwMode="auto">
                    <a:xfrm>
                      <a:off x="0" y="0"/>
                      <a:ext cx="955040" cy="974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D7D3E" w:rsidRPr="008D7D3E">
        <w:rPr>
          <w:rFonts w:ascii="Padauk" w:hAnsi="Padauk" w:cs="Padauk"/>
          <w:bCs/>
          <w:sz w:val="32"/>
          <w:szCs w:val="32"/>
          <w:cs/>
          <w:lang w:bidi="my-MM"/>
        </w:rPr>
        <w:t xml:space="preserve">အကြမ်းဖက်မှု </w:t>
      </w:r>
      <w:r w:rsidR="008D7D3E" w:rsidRPr="008D7D3E">
        <w:rPr>
          <w:rFonts w:ascii="Padauk" w:hAnsi="Padauk" w:cs="Padauk" w:hint="cs"/>
          <w:b/>
          <w:sz w:val="32"/>
          <w:szCs w:val="32"/>
          <w:cs/>
          <w:lang w:bidi="my-MM"/>
        </w:rPr>
        <w:t>အကြောင်း</w:t>
      </w:r>
      <w:r w:rsidR="008D7D3E" w:rsidRPr="008D7D3E">
        <w:rPr>
          <w:rFonts w:ascii="Padauk" w:hAnsi="Padauk" w:cs="Padauk"/>
          <w:b/>
          <w:sz w:val="32"/>
          <w:szCs w:val="32"/>
          <w:cs/>
          <w:lang w:bidi="my-MM"/>
        </w:rPr>
        <w:t xml:space="preserve"> </w:t>
      </w:r>
      <w:r w:rsidR="008D7D3E" w:rsidRPr="008D7D3E">
        <w:rPr>
          <w:rFonts w:ascii="Padauk" w:hAnsi="Padauk" w:cs="Padauk" w:hint="cs"/>
          <w:b/>
          <w:sz w:val="32"/>
          <w:szCs w:val="32"/>
          <w:cs/>
          <w:lang w:bidi="my-MM"/>
        </w:rPr>
        <w:t>တစ်စုံတစ်ယောက်နှင့်</w:t>
      </w:r>
      <w:r w:rsidR="008D7D3E" w:rsidRPr="008D7D3E">
        <w:rPr>
          <w:rFonts w:ascii="Padauk" w:hAnsi="Padauk" w:cs="Padauk"/>
          <w:b/>
          <w:sz w:val="32"/>
          <w:szCs w:val="32"/>
          <w:cs/>
          <w:lang w:bidi="my-MM"/>
        </w:rPr>
        <w:t xml:space="preserve"> သင် စကားပြောဆိုနိုင်သည်။</w:t>
      </w:r>
      <w:r w:rsidR="00AB3F42" w:rsidRPr="008D7D3E">
        <w:rPr>
          <w:rStyle w:val="normaltextrun"/>
          <w:rFonts w:ascii="Arial" w:hAnsi="Arial" w:cs="Arial"/>
          <w:bCs/>
          <w:sz w:val="40"/>
          <w:szCs w:val="40"/>
        </w:rPr>
        <w:t xml:space="preserve"> </w:t>
      </w:r>
    </w:p>
    <w:p w14:paraId="000E5065" w14:textId="77777777" w:rsidR="00171ED1" w:rsidRDefault="00171ED1" w:rsidP="008D7D3E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Padauk" w:hAnsi="Padauk" w:cs="Padauk"/>
          <w:b/>
          <w:sz w:val="36"/>
          <w:szCs w:val="36"/>
          <w:lang w:bidi="my-MM"/>
        </w:rPr>
      </w:pPr>
    </w:p>
    <w:p w14:paraId="402EE51E" w14:textId="77777777" w:rsidR="00AB3F42" w:rsidRPr="008D7D3E" w:rsidRDefault="00CD1F6B" w:rsidP="008D7D3E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sz w:val="36"/>
          <w:szCs w:val="36"/>
        </w:rPr>
      </w:pPr>
      <w:r w:rsidRPr="001537D7">
        <w:rPr>
          <w:rFonts w:ascii="Arial" w:hAnsi="Arial" w:cs="Arial"/>
          <w:bCs/>
          <w:noProof/>
          <w:sz w:val="40"/>
          <w:szCs w:val="40"/>
          <w:lang w:val="en-PH" w:eastAsia="en-PH"/>
        </w:rPr>
        <w:drawing>
          <wp:anchor distT="0" distB="0" distL="114300" distR="114300" simplePos="0" relativeHeight="251655168" behindDoc="0" locked="0" layoutInCell="1" allowOverlap="1" wp14:anchorId="3B1EB32B" wp14:editId="23CC51A3">
            <wp:simplePos x="0" y="0"/>
            <wp:positionH relativeFrom="column">
              <wp:posOffset>120015</wp:posOffset>
            </wp:positionH>
            <wp:positionV relativeFrom="paragraph">
              <wp:posOffset>6985</wp:posOffset>
            </wp:positionV>
            <wp:extent cx="1346200" cy="48895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t_help_1800RESPECT.png"/>
                    <pic:cNvPicPr/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9"/>
                    <a:stretch/>
                  </pic:blipFill>
                  <pic:spPr bwMode="auto">
                    <a:xfrm>
                      <a:off x="0" y="0"/>
                      <a:ext cx="1346200" cy="48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gramStart"/>
      <w:r w:rsidR="008D7D3E" w:rsidRPr="008D7D3E">
        <w:rPr>
          <w:rStyle w:val="normaltextrun"/>
          <w:rFonts w:ascii="Padauk" w:hAnsi="Padauk" w:cs="Padauk"/>
          <w:b/>
          <w:sz w:val="36"/>
          <w:szCs w:val="36"/>
          <w:lang w:bidi="my-MM"/>
        </w:rPr>
        <w:t>1800  Respect</w:t>
      </w:r>
      <w:proofErr w:type="gramEnd"/>
    </w:p>
    <w:p w14:paraId="6218931A" w14:textId="77777777" w:rsidR="00AB3F42" w:rsidRDefault="00AB3F42" w:rsidP="00AB3F42">
      <w:pPr>
        <w:pStyle w:val="paragraph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  <w:r w:rsidRPr="00827F33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9504" behindDoc="0" locked="0" layoutInCell="1" allowOverlap="1" wp14:anchorId="7064ABF5" wp14:editId="6125DCB9">
            <wp:simplePos x="0" y="0"/>
            <wp:positionH relativeFrom="column">
              <wp:posOffset>532765</wp:posOffset>
            </wp:positionH>
            <wp:positionV relativeFrom="paragraph">
              <wp:posOffset>377825</wp:posOffset>
            </wp:positionV>
            <wp:extent cx="1108075" cy="1108075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" name="call-2659672_960_720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8075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D046CD" w14:textId="77777777" w:rsidR="00AB3F42" w:rsidRPr="001537D7" w:rsidRDefault="00AB3F42" w:rsidP="00AB3F42">
      <w:pPr>
        <w:pStyle w:val="paragraph"/>
        <w:tabs>
          <w:tab w:val="left" w:pos="2835"/>
        </w:tabs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bCs/>
          <w:sz w:val="28"/>
          <w:szCs w:val="28"/>
        </w:rPr>
      </w:pPr>
    </w:p>
    <w:p w14:paraId="48391810" w14:textId="77777777" w:rsidR="00AB3F42" w:rsidRPr="006802FD" w:rsidRDefault="008D7D3E" w:rsidP="008D7D3E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bCs/>
          <w:sz w:val="28"/>
          <w:szCs w:val="28"/>
        </w:rPr>
      </w:pPr>
      <w:r w:rsidRPr="008D7D3E">
        <w:rPr>
          <w:rStyle w:val="normaltextrun"/>
          <w:rFonts w:ascii="Padauk" w:hAnsi="Padauk" w:cs="Padauk" w:hint="cs"/>
          <w:bCs/>
          <w:sz w:val="28"/>
          <w:szCs w:val="28"/>
          <w:cs/>
          <w:lang w:bidi="my-MM"/>
        </w:rPr>
        <w:t>ဖုန်း</w:t>
      </w:r>
      <w:r w:rsidR="00AB3F42" w:rsidRPr="008D7D3E">
        <w:rPr>
          <w:rStyle w:val="normaltextrun"/>
          <w:rFonts w:ascii="Arial" w:hAnsi="Arial" w:cs="Arial"/>
          <w:bCs/>
          <w:sz w:val="28"/>
          <w:szCs w:val="28"/>
        </w:rPr>
        <w:t xml:space="preserve"> </w:t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 xml:space="preserve"> </w:t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ab/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ab/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ab/>
      </w:r>
      <w:r w:rsidR="00AB3F42" w:rsidRPr="001537D7">
        <w:rPr>
          <w:rStyle w:val="normaltextrun"/>
          <w:rFonts w:ascii="Arial" w:hAnsi="Arial" w:cs="Arial"/>
          <w:sz w:val="28"/>
          <w:szCs w:val="28"/>
        </w:rPr>
        <w:t>1800  737  732</w:t>
      </w:r>
    </w:p>
    <w:p w14:paraId="515D05BD" w14:textId="77777777" w:rsidR="00AB3F42" w:rsidRPr="00990BC7" w:rsidRDefault="00AB3F42" w:rsidP="00AB3F42">
      <w:pPr>
        <w:pStyle w:val="paragraph"/>
        <w:spacing w:before="0" w:beforeAutospacing="0" w:after="0" w:afterAutospacing="0" w:line="480" w:lineRule="auto"/>
        <w:ind w:left="2835" w:hanging="141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</w:p>
    <w:p w14:paraId="78B1FB06" w14:textId="77777777" w:rsidR="00AB3F42" w:rsidRPr="008D7D3E" w:rsidRDefault="008D7D3E" w:rsidP="008D7D3E">
      <w:pPr>
        <w:pStyle w:val="Heading2"/>
        <w:spacing w:before="0" w:line="480" w:lineRule="auto"/>
        <w:ind w:left="2835"/>
        <w:rPr>
          <w:rStyle w:val="normaltextrun"/>
          <w:rFonts w:ascii="Arial" w:hAnsi="Arial" w:cs="Arial"/>
          <w:b/>
          <w:color w:val="000000" w:themeColor="text1"/>
          <w:sz w:val="28"/>
          <w:szCs w:val="28"/>
        </w:rPr>
      </w:pPr>
      <w:r w:rsidRPr="008D7D3E">
        <w:rPr>
          <w:rStyle w:val="normaltextrun"/>
          <w:rFonts w:ascii="Padauk" w:hAnsi="Padauk" w:cs="Padauk" w:hint="cs"/>
          <w:b/>
          <w:color w:val="000000" w:themeColor="text1"/>
          <w:sz w:val="28"/>
          <w:szCs w:val="28"/>
          <w:cs/>
          <w:lang w:bidi="my-MM"/>
        </w:rPr>
        <w:t>သို့မဟုတ်</w:t>
      </w:r>
    </w:p>
    <w:p w14:paraId="5EF80D70" w14:textId="77777777" w:rsidR="00AB3F42" w:rsidRPr="001537D7" w:rsidRDefault="00AB3F42" w:rsidP="00AB3F42">
      <w:pPr>
        <w:rPr>
          <w:lang w:val="en-AU"/>
        </w:rPr>
      </w:pPr>
    </w:p>
    <w:p w14:paraId="6D28700E" w14:textId="77777777" w:rsidR="00AB3F42" w:rsidRPr="008D7D3E" w:rsidRDefault="008C1FEB" w:rsidP="008D7D3E">
      <w:pPr>
        <w:pStyle w:val="Heading2"/>
        <w:spacing w:before="0" w:line="480" w:lineRule="auto"/>
        <w:ind w:left="2835"/>
        <w:rPr>
          <w:rFonts w:ascii="Arial" w:hAnsi="Arial" w:cs="Arial"/>
          <w:b/>
          <w:noProof/>
          <w:color w:val="000000" w:themeColor="text1"/>
          <w:sz w:val="28"/>
          <w:szCs w:val="28"/>
          <w:lang w:val="en-US"/>
        </w:rPr>
      </w:pPr>
      <w:r w:rsidRPr="000C61E1">
        <w:rPr>
          <w:rStyle w:val="normaltextrun"/>
          <w:rFonts w:ascii="Arial" w:hAnsi="Arial" w:cs="Arial"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56192" behindDoc="0" locked="0" layoutInCell="1" allowOverlap="1" wp14:anchorId="049195D4" wp14:editId="2A7C28BA">
            <wp:simplePos x="0" y="0"/>
            <wp:positionH relativeFrom="column">
              <wp:posOffset>605790</wp:posOffset>
            </wp:positionH>
            <wp:positionV relativeFrom="paragraph">
              <wp:posOffset>960120</wp:posOffset>
            </wp:positionV>
            <wp:extent cx="798830" cy="393700"/>
            <wp:effectExtent l="25400" t="50800" r="26670" b="50800"/>
            <wp:wrapNone/>
            <wp:docPr id="1008" name="Picture 10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https___www.easyonthei-leeds.nhs.uk_wp-content_uploads_2019_08_computer-keyboard.png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4" t="36469" r="2439" b="5511"/>
                    <a:stretch/>
                  </pic:blipFill>
                  <pic:spPr bwMode="auto">
                    <a:xfrm rot="449982">
                      <a:off x="0" y="0"/>
                      <a:ext cx="798830" cy="39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F5387" w:rsidRPr="000C61E1">
        <w:rPr>
          <w:rStyle w:val="normaltextrun"/>
          <w:rFonts w:ascii="Arial" w:hAnsi="Arial" w:cs="Arial"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50048" behindDoc="0" locked="0" layoutInCell="1" allowOverlap="1" wp14:anchorId="506EE80E" wp14:editId="61A5A372">
            <wp:simplePos x="0" y="0"/>
            <wp:positionH relativeFrom="column">
              <wp:posOffset>606425</wp:posOffset>
            </wp:positionH>
            <wp:positionV relativeFrom="paragraph">
              <wp:posOffset>-200025</wp:posOffset>
            </wp:positionV>
            <wp:extent cx="1054100" cy="979170"/>
            <wp:effectExtent l="0" t="0" r="0" b="0"/>
            <wp:wrapNone/>
            <wp:docPr id="1007" name="Picture 10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https___www.easyonthei-leeds.nhs.uk_wp-content_uploads_2019_05_computer-monitor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5387" w:rsidRPr="003C34DE">
        <w:rPr>
          <w:rFonts w:ascii="Arial" w:hAnsi="Arial" w:cs="Arial"/>
          <w:bCs/>
          <w:noProof/>
          <w:sz w:val="40"/>
          <w:szCs w:val="40"/>
          <w:lang w:val="en-PH" w:eastAsia="en-PH"/>
        </w:rPr>
        <w:drawing>
          <wp:anchor distT="0" distB="0" distL="114300" distR="114300" simplePos="0" relativeHeight="251651072" behindDoc="0" locked="0" layoutInCell="1" allowOverlap="1" wp14:anchorId="4BBA9BAB" wp14:editId="50F2D6AC">
            <wp:simplePos x="0" y="0"/>
            <wp:positionH relativeFrom="column">
              <wp:posOffset>681355</wp:posOffset>
            </wp:positionH>
            <wp:positionV relativeFrom="paragraph">
              <wp:posOffset>-6985</wp:posOffset>
            </wp:positionV>
            <wp:extent cx="874156" cy="317500"/>
            <wp:effectExtent l="0" t="0" r="0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t_help_1800RESPECT.png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9"/>
                    <a:stretch/>
                  </pic:blipFill>
                  <pic:spPr bwMode="auto">
                    <a:xfrm>
                      <a:off x="0" y="0"/>
                      <a:ext cx="874156" cy="31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D7D3E">
        <w:rPr>
          <w:rStyle w:val="normaltextrun"/>
          <w:rFonts w:ascii="Padauk" w:hAnsi="Padauk" w:cs="Padauk"/>
          <w:bCs/>
          <w:color w:val="000000" w:themeColor="text1"/>
          <w:sz w:val="28"/>
          <w:szCs w:val="28"/>
          <w:cs/>
          <w:lang w:bidi="my-MM"/>
        </w:rPr>
        <w:t>အွန်လိုင်းဖြင့် စကားပြောရန်</w:t>
      </w:r>
      <w:r w:rsidR="00AB3F42" w:rsidRPr="008D7D3E">
        <w:rPr>
          <w:rStyle w:val="normaltextrun"/>
          <w:rFonts w:ascii="Arial" w:hAnsi="Arial" w:cs="Arial"/>
          <w:bCs/>
          <w:color w:val="000000" w:themeColor="text1"/>
          <w:sz w:val="28"/>
          <w:szCs w:val="28"/>
        </w:rPr>
        <w:t xml:space="preserve"> </w:t>
      </w:r>
      <w:r w:rsidR="00AB3F42" w:rsidRPr="001537D7">
        <w:rPr>
          <w:rStyle w:val="normaltextrun"/>
          <w:rFonts w:ascii="Arial" w:hAnsi="Arial" w:cs="Arial"/>
          <w:bCs/>
          <w:color w:val="000000" w:themeColor="text1"/>
          <w:sz w:val="28"/>
          <w:szCs w:val="28"/>
        </w:rPr>
        <w:t xml:space="preserve"> </w:t>
      </w:r>
      <w:r w:rsidR="00AB3F42">
        <w:rPr>
          <w:rStyle w:val="normaltextrun"/>
          <w:rFonts w:ascii="Arial" w:hAnsi="Arial" w:cs="Arial"/>
          <w:bCs/>
          <w:color w:val="000000" w:themeColor="text1"/>
          <w:sz w:val="28"/>
          <w:szCs w:val="28"/>
        </w:rPr>
        <w:tab/>
      </w:r>
      <w:r w:rsidR="008D7D3E" w:rsidRPr="008D7D3E">
        <w:rPr>
          <w:rFonts w:ascii="Padauk" w:hAnsi="Padauk" w:cs="Padauk"/>
          <w:bCs/>
          <w:color w:val="auto"/>
          <w:sz w:val="28"/>
          <w:szCs w:val="28"/>
          <w:lang w:bidi="my-MM"/>
        </w:rPr>
        <w:t>www.1800respect.org.au</w:t>
      </w:r>
    </w:p>
    <w:p w14:paraId="435FB848" w14:textId="77777777" w:rsidR="00CD1F6B" w:rsidRDefault="00CD1F6B" w:rsidP="00AB3F42">
      <w:pPr>
        <w:spacing w:line="480" w:lineRule="auto"/>
        <w:rPr>
          <w:lang w:val="en-US"/>
        </w:rPr>
      </w:pPr>
    </w:p>
    <w:p w14:paraId="4A2D6AE9" w14:textId="77777777" w:rsidR="00AB3F42" w:rsidRDefault="008C1FEB" w:rsidP="00AB3F42">
      <w:pPr>
        <w:spacing w:line="480" w:lineRule="auto"/>
        <w:rPr>
          <w:lang w:val="en-US"/>
        </w:rPr>
      </w:pPr>
      <w:r w:rsidRPr="008D7D3E">
        <w:rPr>
          <w:noProof/>
          <w:lang w:val="en-PH" w:eastAsia="en-PH"/>
        </w:rPr>
        <w:lastRenderedPageBreak/>
        <w:drawing>
          <wp:anchor distT="0" distB="0" distL="114300" distR="114300" simplePos="0" relativeHeight="251658240" behindDoc="0" locked="0" layoutInCell="1" allowOverlap="1" wp14:anchorId="0F225F60" wp14:editId="34B1A604">
            <wp:simplePos x="0" y="0"/>
            <wp:positionH relativeFrom="column">
              <wp:posOffset>419100</wp:posOffset>
            </wp:positionH>
            <wp:positionV relativeFrom="paragraph">
              <wp:posOffset>347345</wp:posOffset>
            </wp:positionV>
            <wp:extent cx="1257300" cy="1143000"/>
            <wp:effectExtent l="19050" t="0" r="0" b="0"/>
            <wp:wrapNone/>
            <wp:docPr id="41" name="Picture 3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NationalRelayService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6B54CB" w14:textId="77777777" w:rsidR="00AB3F42" w:rsidRPr="00D5206D" w:rsidRDefault="008C1FEB" w:rsidP="00462AB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Padauk" w:hAnsi="Padauk" w:cs="Padauk"/>
          <w:bCs/>
          <w:sz w:val="28"/>
          <w:szCs w:val="28"/>
          <w:lang w:bidi="my-MM"/>
        </w:rPr>
      </w:pPr>
      <w:r w:rsidRPr="00D5206D">
        <w:rPr>
          <w:rStyle w:val="normaltextrun"/>
          <w:rFonts w:ascii="Padauk" w:hAnsi="Padauk" w:cs="Padauk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7216" behindDoc="0" locked="0" layoutInCell="1" allowOverlap="1" wp14:anchorId="1E3AAD83" wp14:editId="78333904">
            <wp:simplePos x="0" y="0"/>
            <wp:positionH relativeFrom="column">
              <wp:posOffset>402590</wp:posOffset>
            </wp:positionH>
            <wp:positionV relativeFrom="paragraph">
              <wp:posOffset>1334770</wp:posOffset>
            </wp:positionV>
            <wp:extent cx="1155700" cy="419735"/>
            <wp:effectExtent l="0" t="0" r="0" b="0"/>
            <wp:wrapNone/>
            <wp:docPr id="42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t_help_1800RESPECT.png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9"/>
                    <a:stretch/>
                  </pic:blipFill>
                  <pic:spPr bwMode="auto">
                    <a:xfrm>
                      <a:off x="0" y="0"/>
                      <a:ext cx="1155700" cy="419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D7D3E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သင်</w:t>
      </w:r>
      <w:r w:rsidR="008D7D3E" w:rsidRPr="00D5206D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="008D7D3E" w:rsidRPr="008D7D3E">
        <w:rPr>
          <w:rFonts w:ascii="Padauk" w:hAnsi="Padauk" w:cs="Padauk" w:hint="cs"/>
          <w:bCs/>
          <w:sz w:val="28"/>
          <w:szCs w:val="28"/>
          <w:cs/>
          <w:lang w:bidi="my-MM"/>
        </w:rPr>
        <w:t>အမျိုးသား</w:t>
      </w:r>
      <w:r w:rsidR="008D7D3E" w:rsidRPr="008D7D3E">
        <w:rPr>
          <w:rFonts w:ascii="Padauk" w:hAnsi="Padauk" w:cs="Padauk"/>
          <w:bCs/>
          <w:sz w:val="28"/>
          <w:szCs w:val="28"/>
          <w:cs/>
          <w:lang w:bidi="my-MM"/>
        </w:rPr>
        <w:t xml:space="preserve"> </w:t>
      </w:r>
      <w:r w:rsidR="008D7D3E" w:rsidRPr="008D7D3E">
        <w:rPr>
          <w:rFonts w:ascii="Padauk" w:hAnsi="Padauk" w:cs="Padauk" w:hint="cs"/>
          <w:bCs/>
          <w:sz w:val="28"/>
          <w:szCs w:val="28"/>
          <w:cs/>
          <w:lang w:bidi="my-MM"/>
        </w:rPr>
        <w:t>လက်ဆင့်ကမ်း</w:t>
      </w:r>
      <w:r w:rsidR="008D7D3E" w:rsidRPr="008D7D3E">
        <w:rPr>
          <w:rFonts w:ascii="Padauk" w:hAnsi="Padauk" w:cs="Padauk"/>
          <w:bCs/>
          <w:sz w:val="28"/>
          <w:szCs w:val="28"/>
          <w:cs/>
          <w:lang w:bidi="my-MM"/>
        </w:rPr>
        <w:t xml:space="preserve"> </w:t>
      </w:r>
      <w:r w:rsidR="008D7D3E" w:rsidRPr="008D7D3E">
        <w:rPr>
          <w:rFonts w:ascii="Padauk" w:hAnsi="Padauk" w:cs="Padauk" w:hint="cs"/>
          <w:bCs/>
          <w:sz w:val="28"/>
          <w:szCs w:val="28"/>
          <w:cs/>
          <w:lang w:bidi="my-MM"/>
        </w:rPr>
        <w:t>ဝန်ဆောင်မှု</w:t>
      </w:r>
      <w:r w:rsidR="00D5206D">
        <w:rPr>
          <w:rFonts w:ascii="Padauk" w:hAnsi="Padauk" w:cs="Padauk"/>
          <w:bCs/>
          <w:sz w:val="28"/>
          <w:szCs w:val="28"/>
          <w:cs/>
          <w:lang w:bidi="my-MM"/>
        </w:rPr>
        <w:t>ကို</w:t>
      </w:r>
      <w:r w:rsidR="008D7D3E" w:rsidRPr="008D7D3E">
        <w:rPr>
          <w:rFonts w:ascii="Padauk" w:hAnsi="Padauk" w:cs="Padauk"/>
          <w:bCs/>
          <w:sz w:val="28"/>
          <w:szCs w:val="28"/>
          <w:cs/>
          <w:lang w:bidi="my-MM"/>
        </w:rPr>
        <w:t xml:space="preserve"> </w:t>
      </w:r>
      <w:r w:rsidR="00C30C71" w:rsidRPr="00462AB2">
        <w:rPr>
          <w:rStyle w:val="normaltextrun"/>
          <w:rFonts w:ascii="Padauk" w:hAnsi="Padauk" w:cs="Padauk"/>
          <w:bCs/>
          <w:sz w:val="28"/>
          <w:szCs w:val="28"/>
          <w:lang w:bidi="my-MM"/>
        </w:rPr>
        <w:t>1800Respect</w:t>
      </w:r>
      <w:r w:rsidR="00C30C71">
        <w:rPr>
          <w:rStyle w:val="normaltextrun"/>
          <w:rFonts w:ascii="Padauk" w:hAnsi="Padauk" w:cs="Padauk"/>
          <w:bCs/>
          <w:sz w:val="28"/>
          <w:szCs w:val="28"/>
          <w:lang w:bidi="my-MM"/>
        </w:rPr>
        <w:t xml:space="preserve"> </w:t>
      </w:r>
      <w:r w:rsidR="00D5206D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အတွက်</w:t>
      </w:r>
      <w:r w:rsidR="008D7D3E" w:rsidRPr="00D5206D">
        <w:rPr>
          <w:rFonts w:ascii="Padauk" w:hAnsi="Padauk" w:cs="Padauk" w:hint="cs"/>
          <w:b/>
          <w:sz w:val="28"/>
          <w:szCs w:val="28"/>
          <w:cs/>
          <w:lang w:bidi="my-MM"/>
        </w:rPr>
        <w:t>သုံးနိုင်သည်</w:t>
      </w:r>
      <w:r w:rsidR="00AB3F42" w:rsidRPr="00D5206D">
        <w:rPr>
          <w:rStyle w:val="normaltextrun"/>
          <w:rFonts w:ascii="Arial" w:hAnsi="Arial" w:cs="Arial"/>
          <w:b/>
          <w:sz w:val="28"/>
          <w:szCs w:val="28"/>
        </w:rPr>
        <w:t xml:space="preserve"> </w:t>
      </w:r>
      <w:r w:rsidR="00462AB2" w:rsidRPr="00D5206D">
        <w:rPr>
          <w:rStyle w:val="normaltextrun"/>
          <w:rFonts w:ascii="Padauk" w:hAnsi="Padauk" w:cs="Padauk"/>
          <w:b/>
          <w:sz w:val="28"/>
          <w:szCs w:val="28"/>
          <w:lang w:bidi="my-MM"/>
        </w:rPr>
        <w:t xml:space="preserve"> </w:t>
      </w:r>
    </w:p>
    <w:p w14:paraId="6FA0DC04" w14:textId="77777777" w:rsidR="00AB3F42" w:rsidRPr="006802FD" w:rsidRDefault="00462AB2" w:rsidP="00462AB2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inorHAnsi" w:hAnsi="Arial" w:cs="Arial"/>
          <w:sz w:val="28"/>
          <w:szCs w:val="28"/>
          <w:lang w:eastAsia="en-US"/>
        </w:rPr>
      </w:pPr>
      <w:r w:rsidRPr="00D5206D">
        <w:rPr>
          <w:rStyle w:val="normaltextrun"/>
          <w:rFonts w:ascii="Padauk" w:hAnsi="Padauk" w:cs="Padauk" w:hint="cs"/>
          <w:b/>
          <w:sz w:val="28"/>
          <w:szCs w:val="28"/>
          <w:cs/>
          <w:lang w:bidi="my-MM"/>
        </w:rPr>
        <w:t>ဖုန်း</w:t>
      </w:r>
      <w:r w:rsidR="00AB3F42" w:rsidRPr="00D5206D">
        <w:rPr>
          <w:rStyle w:val="normaltextrun"/>
          <w:rFonts w:ascii="Arial" w:hAnsi="Arial" w:cs="Arial"/>
          <w:b/>
          <w:sz w:val="28"/>
          <w:szCs w:val="28"/>
        </w:rPr>
        <w:t xml:space="preserve"> </w:t>
      </w:r>
      <w:r w:rsidR="00AB3F42" w:rsidRPr="00990BC7">
        <w:rPr>
          <w:rStyle w:val="normaltextrun"/>
          <w:rFonts w:ascii="Arial" w:hAnsi="Arial" w:cs="Arial"/>
          <w:bCs/>
          <w:sz w:val="28"/>
          <w:szCs w:val="28"/>
        </w:rPr>
        <w:t xml:space="preserve"> </w:t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ab/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ab/>
      </w:r>
      <w:r w:rsidR="00AB3F42" w:rsidRPr="001537D7">
        <w:rPr>
          <w:rStyle w:val="normaltextrun"/>
          <w:rFonts w:ascii="Arial" w:hAnsi="Arial" w:cs="Arial"/>
          <w:sz w:val="28"/>
          <w:szCs w:val="28"/>
        </w:rPr>
        <w:t>1800  555  677</w:t>
      </w:r>
    </w:p>
    <w:p w14:paraId="0925715B" w14:textId="77777777" w:rsidR="00AB3F42" w:rsidRPr="006802FD" w:rsidRDefault="00AB3F42" w:rsidP="00462AB2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 w:hanging="141"/>
        <w:textAlignment w:val="baseline"/>
        <w:rPr>
          <w:rStyle w:val="normaltextrun"/>
          <w:rFonts w:ascii="Arial" w:eastAsiaTheme="minorHAnsi" w:hAnsi="Arial" w:cs="Arial"/>
          <w:sz w:val="28"/>
          <w:szCs w:val="28"/>
          <w:lang w:eastAsia="en-US"/>
        </w:rPr>
      </w:pPr>
      <w:r w:rsidRPr="001537D7">
        <w:rPr>
          <w:rStyle w:val="normaltextrun"/>
          <w:rFonts w:ascii="Arial" w:hAnsi="Arial" w:cs="Arial"/>
          <w:sz w:val="28"/>
          <w:szCs w:val="28"/>
        </w:rPr>
        <w:tab/>
      </w:r>
      <w:proofErr w:type="gramStart"/>
      <w:r w:rsidR="00462AB2" w:rsidRPr="00D5206D">
        <w:rPr>
          <w:rStyle w:val="normaltextrun"/>
          <w:rFonts w:ascii="Padauk" w:hAnsi="Padauk" w:cs="Padauk"/>
          <w:b/>
          <w:bCs/>
          <w:sz w:val="28"/>
          <w:szCs w:val="28"/>
          <w:lang w:bidi="my-MM"/>
        </w:rPr>
        <w:t>TTY</w:t>
      </w:r>
      <w:r w:rsidRPr="00D5206D">
        <w:rPr>
          <w:rStyle w:val="normaltextrun"/>
          <w:rFonts w:ascii="Arial" w:hAnsi="Arial" w:cs="Arial"/>
          <w:b/>
          <w:bCs/>
          <w:sz w:val="28"/>
          <w:szCs w:val="28"/>
        </w:rPr>
        <w:t xml:space="preserve">  </w:t>
      </w:r>
      <w:r w:rsidRPr="001537D7">
        <w:rPr>
          <w:rStyle w:val="normaltextrun"/>
          <w:rFonts w:ascii="Arial" w:hAnsi="Arial" w:cs="Arial"/>
          <w:sz w:val="28"/>
          <w:szCs w:val="28"/>
        </w:rPr>
        <w:tab/>
      </w:r>
      <w:proofErr w:type="gramEnd"/>
      <w:r w:rsidRPr="001537D7">
        <w:rPr>
          <w:rStyle w:val="normaltextrun"/>
          <w:rFonts w:ascii="Arial" w:hAnsi="Arial" w:cs="Arial"/>
          <w:sz w:val="28"/>
          <w:szCs w:val="28"/>
        </w:rPr>
        <w:tab/>
        <w:t>133  677</w:t>
      </w:r>
    </w:p>
    <w:p w14:paraId="7C7A52BF" w14:textId="77777777" w:rsidR="00AB3F42" w:rsidRPr="008C1FEB" w:rsidRDefault="00462AB2" w:rsidP="008C1FEB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Myanmar Text"/>
          <w:sz w:val="28"/>
          <w:szCs w:val="28"/>
          <w:lang w:bidi="my-MM"/>
        </w:rPr>
      </w:pPr>
      <w:r w:rsidRPr="00462AB2">
        <w:rPr>
          <w:rStyle w:val="normaltextrun"/>
          <w:rFonts w:ascii="Padauk" w:hAnsi="Padauk" w:cs="Padauk" w:hint="cs"/>
          <w:sz w:val="28"/>
          <w:szCs w:val="28"/>
          <w:cs/>
          <w:lang w:bidi="my-MM"/>
        </w:rPr>
        <w:t>မေးမြန်းရန်အတွက်</w:t>
      </w:r>
      <w:r w:rsidR="00AB3F42" w:rsidRPr="00462AB2">
        <w:rPr>
          <w:rStyle w:val="normaltextrun"/>
          <w:rFonts w:ascii="Arial" w:hAnsi="Arial" w:cs="Arial"/>
          <w:sz w:val="28"/>
          <w:szCs w:val="28"/>
        </w:rPr>
        <w:t xml:space="preserve"> </w:t>
      </w:r>
      <w:r w:rsidR="00AB3F42">
        <w:rPr>
          <w:rStyle w:val="normaltextrun"/>
          <w:rFonts w:ascii="Arial" w:hAnsi="Arial" w:cs="Arial"/>
          <w:sz w:val="28"/>
          <w:szCs w:val="28"/>
        </w:rPr>
        <w:tab/>
      </w:r>
      <w:r w:rsidR="00AB3F42" w:rsidRPr="001537D7">
        <w:rPr>
          <w:rStyle w:val="normaltextrun"/>
          <w:rFonts w:ascii="Arial" w:hAnsi="Arial" w:cs="Arial"/>
          <w:sz w:val="28"/>
          <w:szCs w:val="28"/>
        </w:rPr>
        <w:t>1800  737  732</w:t>
      </w:r>
    </w:p>
    <w:p w14:paraId="7BC56D68" w14:textId="77777777" w:rsidR="00AB3F42" w:rsidRPr="00990BC7" w:rsidRDefault="00AB3F42" w:rsidP="00AB3F4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8480" behindDoc="0" locked="0" layoutInCell="1" allowOverlap="1" wp14:anchorId="68027CA0" wp14:editId="4273E489">
            <wp:simplePos x="0" y="0"/>
            <wp:positionH relativeFrom="column">
              <wp:posOffset>533400</wp:posOffset>
            </wp:positionH>
            <wp:positionV relativeFrom="paragraph">
              <wp:posOffset>388620</wp:posOffset>
            </wp:positionV>
            <wp:extent cx="1094105" cy="1083945"/>
            <wp:effectExtent l="0" t="0" r="0" b="0"/>
            <wp:wrapNone/>
            <wp:docPr id="390" name="Picture 3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Interpreter_Symbol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033114" w14:textId="77777777" w:rsidR="00AB3F42" w:rsidRPr="00D5206D" w:rsidRDefault="00462AB2" w:rsidP="00462AB2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sz w:val="28"/>
          <w:szCs w:val="28"/>
        </w:rPr>
      </w:pPr>
      <w:r w:rsidRPr="00D5206D">
        <w:rPr>
          <w:rStyle w:val="normaltextrun"/>
          <w:rFonts w:ascii="Padauk" w:hAnsi="Padauk" w:cs="Padauk" w:hint="cs"/>
          <w:b/>
          <w:sz w:val="28"/>
          <w:szCs w:val="28"/>
          <w:cs/>
          <w:lang w:bidi="my-MM"/>
        </w:rPr>
        <w:t>စကားပြန်</w:t>
      </w:r>
      <w:r w:rsidRPr="00D5206D">
        <w:rPr>
          <w:rStyle w:val="normaltextrun"/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Pr="00D5206D">
        <w:rPr>
          <w:rStyle w:val="normaltextrun"/>
          <w:rFonts w:ascii="Padauk" w:hAnsi="Padauk" w:cs="Padauk" w:hint="cs"/>
          <w:b/>
          <w:sz w:val="28"/>
          <w:szCs w:val="28"/>
          <w:cs/>
          <w:lang w:bidi="my-MM"/>
        </w:rPr>
        <w:t>လိုလျှင်</w:t>
      </w:r>
      <w:r w:rsidR="00AB3F42" w:rsidRPr="00D5206D">
        <w:rPr>
          <w:rStyle w:val="normaltextrun"/>
          <w:rFonts w:ascii="Arial" w:hAnsi="Arial" w:cs="Arial"/>
          <w:b/>
          <w:sz w:val="28"/>
          <w:szCs w:val="28"/>
        </w:rPr>
        <w:t xml:space="preserve"> </w:t>
      </w:r>
    </w:p>
    <w:p w14:paraId="757EC7AB" w14:textId="77777777" w:rsidR="00AB3F42" w:rsidRPr="006802FD" w:rsidRDefault="00462AB2" w:rsidP="00462AB2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</w:rPr>
      </w:pPr>
      <w:r w:rsidRPr="00D5206D">
        <w:rPr>
          <w:rStyle w:val="normaltextrun"/>
          <w:rFonts w:ascii="Padauk" w:hAnsi="Padauk" w:cs="Padauk" w:hint="cs"/>
          <w:b/>
          <w:sz w:val="28"/>
          <w:szCs w:val="28"/>
          <w:cs/>
          <w:lang w:bidi="my-MM"/>
        </w:rPr>
        <w:t>ဖုန်း</w:t>
      </w:r>
      <w:r w:rsidR="00AB3F42" w:rsidRPr="00D5206D">
        <w:rPr>
          <w:rStyle w:val="normaltextrun"/>
          <w:rFonts w:ascii="Arial" w:hAnsi="Arial" w:cs="Arial"/>
          <w:b/>
          <w:sz w:val="28"/>
          <w:szCs w:val="28"/>
        </w:rPr>
        <w:t xml:space="preserve">  </w:t>
      </w:r>
      <w:r w:rsidR="00AB3F42" w:rsidRPr="00D5206D">
        <w:rPr>
          <w:rStyle w:val="normaltextrun"/>
          <w:rFonts w:ascii="Arial" w:hAnsi="Arial" w:cs="Arial"/>
          <w:b/>
          <w:sz w:val="28"/>
          <w:szCs w:val="28"/>
        </w:rPr>
        <w:tab/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ab/>
      </w:r>
      <w:r w:rsidR="00AB3F42" w:rsidRPr="001D0CD5">
        <w:rPr>
          <w:rStyle w:val="normaltextrun"/>
          <w:rFonts w:ascii="Arial" w:hAnsi="Arial" w:cs="Arial"/>
          <w:bCs/>
          <w:sz w:val="28"/>
          <w:szCs w:val="28"/>
        </w:rPr>
        <w:t xml:space="preserve">131 </w:t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 xml:space="preserve"> </w:t>
      </w:r>
      <w:r w:rsidR="00AB3F42" w:rsidRPr="001D0CD5">
        <w:rPr>
          <w:rStyle w:val="normaltextrun"/>
          <w:rFonts w:ascii="Arial" w:hAnsi="Arial" w:cs="Arial"/>
          <w:bCs/>
          <w:sz w:val="28"/>
          <w:szCs w:val="28"/>
        </w:rPr>
        <w:t>450</w:t>
      </w:r>
    </w:p>
    <w:p w14:paraId="1BBEF18C" w14:textId="77777777" w:rsidR="005F5387" w:rsidRPr="006802FD" w:rsidRDefault="00462AB2" w:rsidP="00C30C71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Fonts w:ascii="Arial" w:hAnsi="Arial" w:cs="Arial"/>
          <w:bCs/>
          <w:sz w:val="28"/>
          <w:szCs w:val="28"/>
        </w:rPr>
      </w:pPr>
      <w:r w:rsidRPr="00D5206D">
        <w:rPr>
          <w:rStyle w:val="normaltextrun"/>
          <w:rFonts w:ascii="Padauk" w:hAnsi="Padauk" w:cs="Padauk" w:hint="cs"/>
          <w:b/>
          <w:sz w:val="28"/>
          <w:szCs w:val="28"/>
          <w:cs/>
          <w:lang w:bidi="my-MM"/>
        </w:rPr>
        <w:t>မေးမြန်းရန်အတွက်</w:t>
      </w:r>
      <w:r w:rsidR="00AB3F42" w:rsidRPr="00D5206D">
        <w:rPr>
          <w:rStyle w:val="normaltextrun"/>
          <w:rFonts w:ascii="Arial" w:hAnsi="Arial" w:cs="Arial"/>
          <w:b/>
          <w:sz w:val="28"/>
          <w:szCs w:val="28"/>
        </w:rPr>
        <w:t xml:space="preserve">  </w:t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ab/>
      </w:r>
      <w:r w:rsidR="00AB3F42" w:rsidRPr="00990BC7">
        <w:rPr>
          <w:rStyle w:val="normaltextrun"/>
          <w:rFonts w:ascii="Arial" w:hAnsi="Arial" w:cs="Arial"/>
          <w:bCs/>
          <w:sz w:val="28"/>
          <w:szCs w:val="28"/>
        </w:rPr>
        <w:t>1800</w:t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 xml:space="preserve"> </w:t>
      </w:r>
      <w:r w:rsidR="00AB3F42" w:rsidRPr="00990BC7">
        <w:rPr>
          <w:rStyle w:val="normaltextrun"/>
          <w:rFonts w:ascii="Arial" w:hAnsi="Arial" w:cs="Arial"/>
          <w:bCs/>
          <w:sz w:val="28"/>
          <w:szCs w:val="28"/>
        </w:rPr>
        <w:t xml:space="preserve"> 737</w:t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 xml:space="preserve"> </w:t>
      </w:r>
      <w:r w:rsidR="00AB3F42" w:rsidRPr="00990BC7">
        <w:rPr>
          <w:rStyle w:val="normaltextrun"/>
          <w:rFonts w:ascii="Arial" w:hAnsi="Arial" w:cs="Arial"/>
          <w:bCs/>
          <w:sz w:val="28"/>
          <w:szCs w:val="28"/>
        </w:rPr>
        <w:t xml:space="preserve"> 732</w:t>
      </w:r>
      <w:r w:rsidR="00AB3F42">
        <w:rPr>
          <w:rStyle w:val="normaltextrun"/>
          <w:rFonts w:ascii="Arial" w:hAnsi="Arial" w:cs="Arial"/>
          <w:bCs/>
          <w:sz w:val="28"/>
          <w:szCs w:val="28"/>
        </w:rPr>
        <w:t xml:space="preserve">. </w:t>
      </w:r>
    </w:p>
    <w:p w14:paraId="0745363E" w14:textId="77777777" w:rsidR="00AB3F42" w:rsidRDefault="00AB3F42">
      <w:pPr>
        <w:rPr>
          <w:rFonts w:ascii="Arial" w:eastAsiaTheme="majorEastAsia" w:hAnsi="Arial" w:cs="Arial"/>
          <w:b/>
          <w:noProof/>
          <w:color w:val="000000" w:themeColor="text1"/>
          <w:sz w:val="28"/>
          <w:szCs w:val="28"/>
          <w:lang w:val="en-US"/>
        </w:rPr>
      </w:pPr>
      <w:r>
        <w:rPr>
          <w:rFonts w:ascii="Arial" w:eastAsiaTheme="majorEastAsia" w:hAnsi="Arial" w:cs="Arial"/>
          <w:b/>
          <w:noProof/>
          <w:color w:val="000000" w:themeColor="text1"/>
          <w:sz w:val="28"/>
          <w:szCs w:val="28"/>
          <w:lang w:val="en-US"/>
        </w:rPr>
        <w:br w:type="page"/>
      </w:r>
    </w:p>
    <w:bookmarkEnd w:id="3"/>
    <w:p w14:paraId="053EACB6" w14:textId="77777777" w:rsidR="00C30C71" w:rsidRPr="00C30C71" w:rsidRDefault="00C30C71" w:rsidP="00C30C71">
      <w:pPr>
        <w:pStyle w:val="paragraph"/>
        <w:spacing w:before="0" w:beforeAutospacing="0" w:after="0" w:afterAutospacing="0" w:line="480" w:lineRule="auto"/>
        <w:ind w:left="2268"/>
        <w:textAlignment w:val="baseline"/>
        <w:outlineLvl w:val="1"/>
        <w:rPr>
          <w:rStyle w:val="normaltextrun"/>
          <w:rFonts w:ascii="Padauk" w:eastAsiaTheme="majorEastAsia" w:hAnsi="Padauk" w:cs="Padauk"/>
          <w:b/>
          <w:bCs/>
          <w:color w:val="7030A0"/>
          <w:sz w:val="32"/>
          <w:szCs w:val="32"/>
          <w:cs/>
          <w:lang w:bidi="my-MM"/>
        </w:rPr>
      </w:pPr>
      <w:r w:rsidRPr="00C30C71">
        <w:rPr>
          <w:rStyle w:val="normaltextrun"/>
          <w:rFonts w:ascii="Padauk" w:eastAsiaTheme="majorEastAsia" w:hAnsi="Padauk" w:cs="Padauk"/>
          <w:b/>
          <w:bCs/>
          <w:noProof/>
          <w:color w:val="7030A0"/>
          <w:sz w:val="32"/>
          <w:szCs w:val="32"/>
          <w:cs/>
          <w:lang w:val="en-PH" w:eastAsia="en-PH"/>
        </w:rPr>
        <w:lastRenderedPageBreak/>
        <w:drawing>
          <wp:anchor distT="0" distB="0" distL="114300" distR="114300" simplePos="0" relativeHeight="251678720" behindDoc="0" locked="0" layoutInCell="1" allowOverlap="1" wp14:anchorId="73133083" wp14:editId="4238FC23">
            <wp:simplePos x="0" y="0"/>
            <wp:positionH relativeFrom="column">
              <wp:posOffset>34290</wp:posOffset>
            </wp:positionH>
            <wp:positionV relativeFrom="paragraph">
              <wp:posOffset>-461010</wp:posOffset>
            </wp:positionV>
            <wp:extent cx="1171575" cy="1181100"/>
            <wp:effectExtent l="0" t="0" r="0" b="0"/>
            <wp:wrapNone/>
            <wp:docPr id="55" name="Picture 1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Thumbs_up_okay.png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81" t="9891" r="10978" b="10980"/>
                    <a:stretch/>
                  </pic:blipFill>
                  <pic:spPr bwMode="auto">
                    <a:xfrm>
                      <a:off x="0" y="0"/>
                      <a:ext cx="1170517" cy="1185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62AB2" w:rsidRPr="00C30C71">
        <w:rPr>
          <w:rStyle w:val="normaltextrun"/>
          <w:rFonts w:ascii="Padauk" w:eastAsiaTheme="majorEastAsia" w:hAnsi="Padauk" w:cs="Padauk" w:hint="cs"/>
          <w:b/>
          <w:bCs/>
          <w:color w:val="7030A0"/>
          <w:sz w:val="32"/>
          <w:szCs w:val="32"/>
          <w:cs/>
          <w:lang w:bidi="my-MM"/>
        </w:rPr>
        <w:t>ကျေးဇူးတင်ပါသည်</w:t>
      </w:r>
    </w:p>
    <w:p w14:paraId="507480D5" w14:textId="77777777" w:rsidR="00B6679D" w:rsidRPr="00C30C71" w:rsidRDefault="00462AB2" w:rsidP="00C30C71">
      <w:pPr>
        <w:pStyle w:val="paragraph"/>
        <w:spacing w:before="0" w:beforeAutospacing="0" w:after="0" w:afterAutospacing="0" w:line="480" w:lineRule="auto"/>
        <w:ind w:left="2268"/>
        <w:textAlignment w:val="baseline"/>
        <w:outlineLvl w:val="1"/>
        <w:rPr>
          <w:rStyle w:val="normaltextrun"/>
          <w:rFonts w:ascii="Arial" w:eastAsiaTheme="majorEastAsia" w:hAnsi="Arial" w:cs="Arial"/>
          <w:b/>
          <w:bCs/>
          <w:color w:val="7030A0"/>
          <w:sz w:val="40"/>
          <w:szCs w:val="40"/>
        </w:rPr>
      </w:pPr>
      <w:r w:rsidRPr="00462AB2">
        <w:rPr>
          <w:rStyle w:val="normaltextrun"/>
          <w:rFonts w:ascii="Padauk" w:eastAsiaTheme="majorEastAsia" w:hAnsi="Padauk" w:cs="Padauk" w:hint="cs"/>
          <w:b/>
          <w:color w:val="000000" w:themeColor="text1"/>
          <w:sz w:val="20"/>
          <w:szCs w:val="20"/>
          <w:cs/>
          <w:lang w:bidi="my-MM"/>
        </w:rPr>
        <w:t>ဤစာအုပ်ကို</w:t>
      </w:r>
      <w:r w:rsidRPr="00462AB2">
        <w:rPr>
          <w:rStyle w:val="normaltextrun"/>
          <w:rFonts w:ascii="Padauk" w:eastAsiaTheme="majorEastAsia" w:hAnsi="Padauk" w:cs="Padauk"/>
          <w:b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color w:val="000000" w:themeColor="text1"/>
          <w:sz w:val="20"/>
          <w:szCs w:val="20"/>
          <w:cs/>
          <w:lang w:bidi="my-MM"/>
        </w:rPr>
        <w:t>မည်သူ</w:t>
      </w:r>
      <w:r w:rsidRPr="00462AB2">
        <w:rPr>
          <w:rStyle w:val="normaltextrun"/>
          <w:rFonts w:ascii="Padauk" w:eastAsiaTheme="majorEastAsia" w:hAnsi="Padauk" w:cs="Padauk"/>
          <w:b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color w:val="000000" w:themeColor="text1"/>
          <w:sz w:val="20"/>
          <w:szCs w:val="20"/>
          <w:cs/>
          <w:lang w:bidi="my-MM"/>
        </w:rPr>
        <w:t>ရေးခဲ့သနည်း။</w:t>
      </w:r>
    </w:p>
    <w:p w14:paraId="207F467E" w14:textId="77777777" w:rsidR="00B6679D" w:rsidRPr="00462AB2" w:rsidRDefault="00462AB2" w:rsidP="00462AB2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Women with Disabilities Australia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ဖွဲ့အစည်းသည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ဤစာအုပ်ကို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၂၀၁၉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>-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၂၀၂၀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ခုနှစ်တွင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ရေးသားခဲ့ပါသည်။</w:t>
      </w:r>
    </w:p>
    <w:p w14:paraId="4DC024D1" w14:textId="77777777" w:rsidR="00B6679D" w:rsidRPr="00587D11" w:rsidRDefault="00462AB2" w:rsidP="00C30C71">
      <w:pPr>
        <w:pStyle w:val="paragraph"/>
        <w:spacing w:before="0" w:beforeAutospacing="0" w:after="0" w:afterAutospacing="0" w:line="480" w:lineRule="auto"/>
        <w:ind w:left="2268" w:right="-858"/>
        <w:textAlignment w:val="baseline"/>
        <w:rPr>
          <w:rStyle w:val="normaltextrun"/>
          <w:rFonts w:ascii="Arial" w:eastAsiaTheme="majorEastAsia" w:hAnsi="Arial" w:cs="Arial"/>
          <w:bCs/>
          <w:vanish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ဤစာအုပ်မှာ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ထွေထွေ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ပညာ</w:t>
      </w:r>
      <w:r w:rsidR="00BA11FC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ပေး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တွက်နှင့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သတင်းအချက်အလက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တွက်သာဖြစ်သည်။</w:t>
      </w:r>
      <w:r w:rsidR="00B6679D" w:rsidRPr="00462AB2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 </w:t>
      </w:r>
    </w:p>
    <w:p w14:paraId="5F5145FB" w14:textId="77777777" w:rsidR="00B6679D" w:rsidRPr="00462AB2" w:rsidRDefault="00462AB2" w:rsidP="00462AB2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မူပိုင်ခွင့်</w:t>
      </w:r>
    </w:p>
    <w:p w14:paraId="4BF6A924" w14:textId="77777777" w:rsidR="00B6679D" w:rsidRPr="00587D11" w:rsidRDefault="00D5206D" w:rsidP="00462AB2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vanish/>
          <w:color w:val="000000" w:themeColor="text1"/>
          <w:sz w:val="20"/>
          <w:szCs w:val="20"/>
        </w:rPr>
      </w:pPr>
      <w:proofErr w:type="gramStart"/>
      <w:r w:rsidRPr="00E75589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bidi="my-MM"/>
        </w:rPr>
        <w:t>©</w:t>
      </w:r>
      <w:r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 </w:t>
      </w:r>
      <w:r w:rsidR="00462AB2"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 </w:t>
      </w:r>
      <w:r w:rsidR="00462AB2"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မူပိုင်ခွင့်</w:t>
      </w:r>
      <w:proofErr w:type="gramEnd"/>
      <w:r w:rsidR="00B6679D" w:rsidRPr="00462AB2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 </w:t>
      </w:r>
    </w:p>
    <w:p w14:paraId="50C3A6B0" w14:textId="77777777" w:rsidR="00B6679D" w:rsidRPr="00C30C71" w:rsidRDefault="00462AB2" w:rsidP="00B6679D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>Women with Disabilities Australia (WWDA) Inc.  2020.</w:t>
      </w:r>
    </w:p>
    <w:p w14:paraId="7CDE9B41" w14:textId="77777777" w:rsidR="00B6679D" w:rsidRPr="00587D11" w:rsidRDefault="00462AB2" w:rsidP="00B6679D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vanish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ဤစာအုပ်ရှိ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မူပိုင်ခွင့်နှင့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မှတ်ပုံတင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မူပိုင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ပါအဝင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ားလုံးသော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ဉာဏ်ရည်မူပိုင်ခွင့်များကို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 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Women with Disabilities Australia Inc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ဖွဲ့အစည်းက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ပိုင်ဆိုင်ပြီး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လိုင်စင်ပြုလုပ်ထားသည်။</w:t>
      </w:r>
      <w:r w:rsidR="00B6679D" w:rsidRPr="00462AB2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 </w:t>
      </w:r>
    </w:p>
    <w:p w14:paraId="02F70D58" w14:textId="77777777" w:rsidR="00B6679D" w:rsidRPr="00587D11" w:rsidRDefault="00462AB2" w:rsidP="00462AB2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vanish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ဤစာအုပ်ကို</w:t>
      </w:r>
      <w:r w:rsidRPr="00462AB2">
        <w:rPr>
          <w:rStyle w:val="normaltextrun"/>
          <w:rFonts w:ascii="Padauk" w:eastAsiaTheme="majorEastAsia" w:hAnsi="Padauk" w:cs="Padauk"/>
          <w:b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ရေးရန်ငွေကြေးအတွက်</w:t>
      </w:r>
      <w:r w:rsidRPr="00462AB2">
        <w:rPr>
          <w:rStyle w:val="normaltextrun"/>
          <w:rFonts w:ascii="Padauk" w:eastAsiaTheme="majorEastAsia" w:hAnsi="Padauk" w:cs="Padauk"/>
          <w:b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သင့်အား</w:t>
      </w:r>
      <w:r w:rsidRPr="00462AB2">
        <w:rPr>
          <w:rStyle w:val="normaltextrun"/>
          <w:rFonts w:ascii="Padauk" w:eastAsiaTheme="majorEastAsia" w:hAnsi="Padauk" w:cs="Padauk"/>
          <w:b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ကျေးဇူးတင်ပါသည်။</w:t>
      </w:r>
      <w:r w:rsidR="00B6679D" w:rsidRPr="00462AB2"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5AC79ED7" w14:textId="77777777" w:rsidR="00B6679D" w:rsidRPr="00C30C71" w:rsidRDefault="00462AB2" w:rsidP="00C30C71">
      <w:pPr>
        <w:pStyle w:val="paragraph"/>
        <w:spacing w:before="0" w:beforeAutospacing="0" w:after="0" w:afterAutospacing="0" w:line="480" w:lineRule="auto"/>
        <w:ind w:left="2268" w:right="-716"/>
        <w:textAlignment w:val="baseline"/>
        <w:rPr>
          <w:rStyle w:val="normaltextrun"/>
          <w:rFonts w:ascii="Arial" w:eastAsiaTheme="majorEastAsia" w:hAnsi="Arial" w:cs="Arial"/>
          <w:bCs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ဤဝက်ဘ်ဆိုက်ကို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တည်ထောင်ရန်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ငွေကြေးအချို့ကို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Women with Disabilities Australia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အဖွဲ့အစည်းအား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National Disability Insurance Scheme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က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ပေးခဲ့သည်။</w:t>
      </w:r>
    </w:p>
    <w:p w14:paraId="37258EF3" w14:textId="77777777" w:rsidR="00B6679D" w:rsidRPr="00587D11" w:rsidRDefault="00462AB2" w:rsidP="00462AB2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vanish/>
          <w:sz w:val="20"/>
          <w:szCs w:val="20"/>
        </w:rPr>
      </w:pPr>
      <w:r>
        <w:rPr>
          <w:rStyle w:val="normaltextrun"/>
          <w:rFonts w:ascii="Padauk" w:eastAsiaTheme="majorEastAsia" w:hAnsi="Padauk" w:cs="Padauk"/>
          <w:b/>
          <w:bCs/>
          <w:sz w:val="20"/>
          <w:szCs w:val="20"/>
          <w:cs/>
          <w:lang w:bidi="my-MM"/>
        </w:rPr>
        <w:t>ဤအချက်အလက်စာလွှာတွင် အသုံးပြုသည့် ပုံရိပ်များ</w:t>
      </w:r>
      <w:r w:rsidR="00B6679D" w:rsidRPr="00462AB2">
        <w:rPr>
          <w:rStyle w:val="normaltextrun"/>
          <w:rFonts w:ascii="Arial" w:eastAsiaTheme="majorEastAsia" w:hAnsi="Arial" w:cs="Arial"/>
          <w:b/>
          <w:bCs/>
          <w:sz w:val="20"/>
          <w:szCs w:val="20"/>
        </w:rPr>
        <w:t xml:space="preserve"> </w:t>
      </w:r>
    </w:p>
    <w:p w14:paraId="36E9DFE3" w14:textId="77777777" w:rsidR="00B6679D" w:rsidRPr="00587D11" w:rsidRDefault="00462AB2" w:rsidP="00462AB2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Hyperlink"/>
          <w:rFonts w:ascii="Arial" w:eastAsiaTheme="majorEastAsia" w:hAnsi="Arial" w:cs="Arial"/>
          <w:bCs/>
          <w:vanish/>
          <w:color w:val="000000" w:themeColor="text1"/>
          <w:sz w:val="20"/>
          <w:szCs w:val="20"/>
          <w:u w:val="none"/>
        </w:rPr>
      </w:pP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lastRenderedPageBreak/>
        <w:t>Easy on the I</w:t>
      </w:r>
      <w:r w:rsidR="00D5206D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 Images </w:t>
      </w:r>
      <w:proofErr w:type="gramStart"/>
      <w:r w:rsidR="00D5206D" w:rsidRPr="00E75589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bidi="my-MM"/>
        </w:rPr>
        <w:t>©</w:t>
      </w:r>
      <w:r w:rsidR="00D5206D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 2019</w:t>
      </w:r>
      <w:proofErr w:type="gramEnd"/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 Leeds and York Partnership NHS Foundation Trust.</w:t>
      </w:r>
      <w:r w:rsidR="00B6679D" w:rsidRPr="00462AB2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ခွင့်ပြုချက်အရ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အသုံးပြုထားသည်။</w:t>
      </w:r>
      <w:r w:rsidR="00B6679D" w:rsidRPr="00462AB2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 </w:t>
      </w:r>
      <w:hyperlink r:id="rId48" w:history="1">
        <w:r w:rsidRPr="00462AB2">
          <w:rPr>
            <w:rStyle w:val="Hyperlink"/>
            <w:rFonts w:ascii="Padauk" w:eastAsiaTheme="majorEastAsia" w:hAnsi="Padauk" w:cs="Padauk"/>
            <w:bCs/>
            <w:color w:val="000000" w:themeColor="text1"/>
            <w:sz w:val="20"/>
            <w:szCs w:val="20"/>
            <w:u w:val="none"/>
            <w:lang w:bidi="my-MM"/>
          </w:rPr>
          <w:t>www.easyonthei.nhs.uk</w:t>
        </w:r>
      </w:hyperlink>
    </w:p>
    <w:p w14:paraId="453ED89D" w14:textId="77777777" w:rsidR="00B6679D" w:rsidRPr="00C30C71" w:rsidRDefault="00462AB2" w:rsidP="00AF5287">
      <w:pPr>
        <w:spacing w:line="480" w:lineRule="auto"/>
        <w:ind w:left="2268" w:right="-858"/>
        <w:rPr>
          <w:rFonts w:ascii="Arial" w:hAnsi="Arial" w:cs="Arial"/>
          <w:color w:val="000000" w:themeColor="text1"/>
          <w:sz w:val="20"/>
          <w:szCs w:val="20"/>
        </w:rPr>
      </w:pPr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>The</w:t>
      </w:r>
      <w:r w:rsidR="00D5206D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Picture Communication Symbols </w:t>
      </w:r>
      <w:r w:rsidR="00D5206D" w:rsidRPr="00E75589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bidi="my-MM"/>
        </w:rPr>
        <w:t>©</w:t>
      </w:r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2019 by Mayer Johnson LLC a </w:t>
      </w:r>
      <w:proofErr w:type="spellStart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>Tobii</w:t>
      </w:r>
      <w:proofErr w:type="spellEnd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</w:t>
      </w:r>
      <w:proofErr w:type="spellStart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>Dynavox</w:t>
      </w:r>
      <w:proofErr w:type="spellEnd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company.</w:t>
      </w:r>
      <w:r w:rsidR="00B6679D" w:rsidRPr="00462AB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ခွင့်ပြုချက်အရ</w:t>
      </w:r>
      <w:r w:rsidRPr="00462AB2">
        <w:rPr>
          <w:rFonts w:ascii="Padauk" w:hAnsi="Padauk" w:cs="Padauk"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အသုံးပြုထားသည်။</w:t>
      </w:r>
      <w:r w:rsidR="00AF5287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hyperlink r:id="rId49" w:history="1">
        <w:r w:rsidRPr="00462AB2">
          <w:rPr>
            <w:rStyle w:val="Hyperlink"/>
            <w:rFonts w:ascii="Padauk" w:hAnsi="Padauk" w:cs="Padauk"/>
            <w:color w:val="000000" w:themeColor="text1"/>
            <w:sz w:val="20"/>
            <w:szCs w:val="20"/>
            <w:u w:val="none"/>
            <w:lang w:bidi="my-MM"/>
          </w:rPr>
          <w:t>www.tobidynavox.com</w:t>
        </w:r>
      </w:hyperlink>
    </w:p>
    <w:p w14:paraId="1708CE03" w14:textId="77777777" w:rsidR="0046751B" w:rsidRPr="00B6679D" w:rsidRDefault="00462AB2" w:rsidP="00462AB2">
      <w:pPr>
        <w:spacing w:line="480" w:lineRule="auto"/>
        <w:ind w:left="2268"/>
        <w:rPr>
          <w:rFonts w:ascii="Arial" w:hAnsi="Arial" w:cs="Arial"/>
          <w:color w:val="000000" w:themeColor="text1"/>
          <w:sz w:val="20"/>
          <w:szCs w:val="20"/>
        </w:rPr>
      </w:pP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အမှတ်တံဆိပ်။</w:t>
      </w:r>
      <w:r w:rsidR="00B6679D" w:rsidRPr="00462AB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ခွင့်ပြုချက်အရ</w:t>
      </w:r>
      <w:r w:rsidRPr="00462AB2">
        <w:rPr>
          <w:rFonts w:ascii="Padauk" w:hAnsi="Padauk" w:cs="Padauk"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အသုံးပြုထားသည်။</w:t>
      </w:r>
      <w:r w:rsidR="00B6679D" w:rsidRPr="00462AB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B6679D" w:rsidRPr="005D53FA">
        <w:rPr>
          <w:rFonts w:ascii="Arial" w:hAnsi="Arial" w:cs="Arial"/>
          <w:vanish/>
          <w:color w:val="000000" w:themeColor="text1"/>
          <w:sz w:val="20"/>
          <w:szCs w:val="20"/>
        </w:rPr>
        <w:br/>
      </w:r>
    </w:p>
    <w:sectPr w:rsidR="0046751B" w:rsidRPr="00B6679D" w:rsidSect="00F34ACB">
      <w:footerReference w:type="even" r:id="rId50"/>
      <w:footerReference w:type="default" r:id="rId51"/>
      <w:pgSz w:w="11900" w:h="16840"/>
      <w:pgMar w:top="1701" w:right="1701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FAB485" w14:textId="77777777" w:rsidR="00AA2CEF" w:rsidRDefault="00AA2CEF" w:rsidP="00497BB6">
      <w:r>
        <w:separator/>
      </w:r>
    </w:p>
  </w:endnote>
  <w:endnote w:type="continuationSeparator" w:id="0">
    <w:p w14:paraId="03F11D05" w14:textId="77777777" w:rsidR="00AA2CEF" w:rsidRDefault="00AA2CEF" w:rsidP="00497B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" w:subsetted="1" w:fontKey="{C894B72B-9A74-6B4C-9C60-4A8EB215369B}"/>
    <w:embedBold r:id="rId2" w:subsetted="1" w:fontKey="{6EBDAD11-817B-7848-8D8B-758593D842D8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dauk">
    <w:altName w:val="Myanmar Text"/>
    <w:panose1 w:val="020B0604020202020204"/>
    <w:charset w:val="00"/>
    <w:family w:val="auto"/>
    <w:pitch w:val="variable"/>
    <w:sig w:usb0="00000003" w:usb1="00000000" w:usb2="00000400" w:usb3="00000000" w:csb0="00000001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</w:rPr>
      <w:id w:val="11925768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1D82FF" w14:textId="77777777" w:rsidR="008D7D3E" w:rsidRPr="004B0694" w:rsidRDefault="001E3F0E" w:rsidP="00F96384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D73FD5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="008D7D3E" w:rsidRPr="00D73FD5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D73FD5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CD1F6B">
          <w:rPr>
            <w:rStyle w:val="PageNumber"/>
            <w:rFonts w:ascii="Arial" w:hAnsi="Arial" w:cs="Arial"/>
            <w:noProof/>
            <w:sz w:val="28"/>
            <w:szCs w:val="28"/>
          </w:rPr>
          <w:t>14</w:t>
        </w:r>
        <w:r w:rsidRPr="00D73FD5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66376646" w14:textId="77777777" w:rsidR="008D7D3E" w:rsidRDefault="008D7D3E" w:rsidP="00497BB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3911696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2C514DD8" w14:textId="77777777" w:rsidR="008D7D3E" w:rsidRPr="00F34ACB" w:rsidRDefault="001E3F0E">
        <w:pPr>
          <w:pStyle w:val="Footer"/>
          <w:rPr>
            <w:rFonts w:ascii="Arial" w:hAnsi="Arial" w:cs="Arial"/>
            <w:sz w:val="28"/>
            <w:szCs w:val="28"/>
          </w:rPr>
        </w:pPr>
        <w:r w:rsidRPr="00F34ACB">
          <w:rPr>
            <w:rFonts w:ascii="Arial" w:hAnsi="Arial" w:cs="Arial"/>
            <w:sz w:val="28"/>
            <w:szCs w:val="28"/>
          </w:rPr>
          <w:fldChar w:fldCharType="begin"/>
        </w:r>
        <w:r w:rsidR="008D7D3E" w:rsidRPr="00F34ACB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F34ACB">
          <w:rPr>
            <w:rFonts w:ascii="Arial" w:hAnsi="Arial" w:cs="Arial"/>
            <w:sz w:val="28"/>
            <w:szCs w:val="28"/>
          </w:rPr>
          <w:fldChar w:fldCharType="separate"/>
        </w:r>
        <w:r w:rsidR="00CD1F6B">
          <w:rPr>
            <w:rFonts w:ascii="Arial" w:hAnsi="Arial" w:cs="Arial"/>
            <w:noProof/>
            <w:sz w:val="28"/>
            <w:szCs w:val="28"/>
          </w:rPr>
          <w:t>15</w:t>
        </w:r>
        <w:r w:rsidRPr="00F34ACB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46240F24" w14:textId="77777777" w:rsidR="008D7D3E" w:rsidRDefault="008D7D3E" w:rsidP="00497BB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22CA6B" w14:textId="77777777" w:rsidR="00AA2CEF" w:rsidRDefault="00AA2CEF" w:rsidP="00497BB6">
      <w:r>
        <w:separator/>
      </w:r>
    </w:p>
  </w:footnote>
  <w:footnote w:type="continuationSeparator" w:id="0">
    <w:p w14:paraId="270FA989" w14:textId="77777777" w:rsidR="00AA2CEF" w:rsidRDefault="00AA2CEF" w:rsidP="00497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77C30"/>
    <w:multiLevelType w:val="hybridMultilevel"/>
    <w:tmpl w:val="3F4EEA98"/>
    <w:lvl w:ilvl="0" w:tplc="BDB0B8B4">
      <w:start w:val="1800"/>
      <w:numFmt w:val="decimal"/>
      <w:lvlText w:val="%1"/>
      <w:lvlJc w:val="left"/>
      <w:pPr>
        <w:ind w:left="3495" w:hanging="6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" w15:restartNumberingAfterBreak="0">
    <w:nsid w:val="06DA7D63"/>
    <w:multiLevelType w:val="hybridMultilevel"/>
    <w:tmpl w:val="F4AE3B9C"/>
    <w:lvl w:ilvl="0" w:tplc="0409000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2" w15:restartNumberingAfterBreak="0">
    <w:nsid w:val="07B309D8"/>
    <w:multiLevelType w:val="hybridMultilevel"/>
    <w:tmpl w:val="B562E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A7387"/>
    <w:multiLevelType w:val="hybridMultilevel"/>
    <w:tmpl w:val="9C18B8D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0E979AA"/>
    <w:multiLevelType w:val="hybridMultilevel"/>
    <w:tmpl w:val="8644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44642"/>
    <w:multiLevelType w:val="hybridMultilevel"/>
    <w:tmpl w:val="4E767C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41418B"/>
    <w:multiLevelType w:val="hybridMultilevel"/>
    <w:tmpl w:val="8A6495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25F5F81"/>
    <w:multiLevelType w:val="hybridMultilevel"/>
    <w:tmpl w:val="33747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20379C"/>
    <w:multiLevelType w:val="hybridMultilevel"/>
    <w:tmpl w:val="D52A40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3447908"/>
    <w:multiLevelType w:val="hybridMultilevel"/>
    <w:tmpl w:val="D2E2C60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3B0D156C"/>
    <w:multiLevelType w:val="hybridMultilevel"/>
    <w:tmpl w:val="DD7C6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017DB9"/>
    <w:multiLevelType w:val="hybridMultilevel"/>
    <w:tmpl w:val="F2B2406A"/>
    <w:lvl w:ilvl="0" w:tplc="E916A03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83295A"/>
    <w:multiLevelType w:val="hybridMultilevel"/>
    <w:tmpl w:val="14427658"/>
    <w:lvl w:ilvl="0" w:tplc="08090001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14" w15:restartNumberingAfterBreak="0">
    <w:nsid w:val="5648476F"/>
    <w:multiLevelType w:val="hybridMultilevel"/>
    <w:tmpl w:val="5B30C7A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8A62354"/>
    <w:multiLevelType w:val="hybridMultilevel"/>
    <w:tmpl w:val="FBA6C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1C03AE"/>
    <w:multiLevelType w:val="hybridMultilevel"/>
    <w:tmpl w:val="BF966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A92AD5"/>
    <w:multiLevelType w:val="hybridMultilevel"/>
    <w:tmpl w:val="553C74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C3A45AE"/>
    <w:multiLevelType w:val="hybridMultilevel"/>
    <w:tmpl w:val="C1822A5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708F629D"/>
    <w:multiLevelType w:val="hybridMultilevel"/>
    <w:tmpl w:val="DFF67F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19"/>
  </w:num>
  <w:num w:numId="4">
    <w:abstractNumId w:val="9"/>
  </w:num>
  <w:num w:numId="5">
    <w:abstractNumId w:val="4"/>
  </w:num>
  <w:num w:numId="6">
    <w:abstractNumId w:val="16"/>
  </w:num>
  <w:num w:numId="7">
    <w:abstractNumId w:val="11"/>
  </w:num>
  <w:num w:numId="8">
    <w:abstractNumId w:val="15"/>
  </w:num>
  <w:num w:numId="9">
    <w:abstractNumId w:val="6"/>
  </w:num>
  <w:num w:numId="10">
    <w:abstractNumId w:val="10"/>
  </w:num>
  <w:num w:numId="11">
    <w:abstractNumId w:val="14"/>
  </w:num>
  <w:num w:numId="12">
    <w:abstractNumId w:val="8"/>
  </w:num>
  <w:num w:numId="13">
    <w:abstractNumId w:val="5"/>
  </w:num>
  <w:num w:numId="14">
    <w:abstractNumId w:val="1"/>
  </w:num>
  <w:num w:numId="15">
    <w:abstractNumId w:val="3"/>
  </w:num>
  <w:num w:numId="16">
    <w:abstractNumId w:val="18"/>
  </w:num>
  <w:num w:numId="17">
    <w:abstractNumId w:val="2"/>
  </w:num>
  <w:num w:numId="18">
    <w:abstractNumId w:val="12"/>
  </w:num>
  <w:num w:numId="19">
    <w:abstractNumId w:val="0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embedSystemFonts/>
  <w:saveSubsetFonts/>
  <w:hideSpellingErrors/>
  <w:hideGrammaticalErrors/>
  <w:proofState w:spelling="clean" w:grammar="clean"/>
  <w:defaultTabStop w:val="709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rQ0tjCzNDQ2MzdS0lEKTi0uzszPAykwqgUACBsYSywAAAA="/>
  </w:docVars>
  <w:rsids>
    <w:rsidRoot w:val="0030297E"/>
    <w:rsid w:val="0000678D"/>
    <w:rsid w:val="00007F3A"/>
    <w:rsid w:val="00012BDF"/>
    <w:rsid w:val="00020F68"/>
    <w:rsid w:val="000549BC"/>
    <w:rsid w:val="00070A38"/>
    <w:rsid w:val="00074254"/>
    <w:rsid w:val="0009119F"/>
    <w:rsid w:val="000A4982"/>
    <w:rsid w:val="000B1638"/>
    <w:rsid w:val="000B1E46"/>
    <w:rsid w:val="000B232C"/>
    <w:rsid w:val="000C328A"/>
    <w:rsid w:val="000C485A"/>
    <w:rsid w:val="000C61E1"/>
    <w:rsid w:val="000C7C2F"/>
    <w:rsid w:val="000D646D"/>
    <w:rsid w:val="00110E48"/>
    <w:rsid w:val="00123187"/>
    <w:rsid w:val="00125216"/>
    <w:rsid w:val="001275A8"/>
    <w:rsid w:val="00150BB3"/>
    <w:rsid w:val="001537D7"/>
    <w:rsid w:val="00160498"/>
    <w:rsid w:val="00161CC8"/>
    <w:rsid w:val="00161D07"/>
    <w:rsid w:val="001674C0"/>
    <w:rsid w:val="00171ED1"/>
    <w:rsid w:val="00184583"/>
    <w:rsid w:val="001915B8"/>
    <w:rsid w:val="00192FA4"/>
    <w:rsid w:val="001A19C2"/>
    <w:rsid w:val="001A1A2A"/>
    <w:rsid w:val="001A390A"/>
    <w:rsid w:val="001B57F8"/>
    <w:rsid w:val="001D0B5A"/>
    <w:rsid w:val="001D23FD"/>
    <w:rsid w:val="001D54FC"/>
    <w:rsid w:val="001E175A"/>
    <w:rsid w:val="001E3F0E"/>
    <w:rsid w:val="001E710B"/>
    <w:rsid w:val="001F1EBC"/>
    <w:rsid w:val="00207895"/>
    <w:rsid w:val="00211579"/>
    <w:rsid w:val="002132BE"/>
    <w:rsid w:val="00232782"/>
    <w:rsid w:val="00247F2C"/>
    <w:rsid w:val="00253E03"/>
    <w:rsid w:val="00256ECF"/>
    <w:rsid w:val="00280584"/>
    <w:rsid w:val="00292B2C"/>
    <w:rsid w:val="002A2BA3"/>
    <w:rsid w:val="002B143E"/>
    <w:rsid w:val="002B7985"/>
    <w:rsid w:val="002E58AE"/>
    <w:rsid w:val="002F3B39"/>
    <w:rsid w:val="0030297E"/>
    <w:rsid w:val="00304CB0"/>
    <w:rsid w:val="00313823"/>
    <w:rsid w:val="00314999"/>
    <w:rsid w:val="003330EC"/>
    <w:rsid w:val="00342AA3"/>
    <w:rsid w:val="00343398"/>
    <w:rsid w:val="003651DD"/>
    <w:rsid w:val="00371A94"/>
    <w:rsid w:val="00391AA7"/>
    <w:rsid w:val="00391BC7"/>
    <w:rsid w:val="00394925"/>
    <w:rsid w:val="00396A18"/>
    <w:rsid w:val="003A2AF4"/>
    <w:rsid w:val="003A41EF"/>
    <w:rsid w:val="003B28C8"/>
    <w:rsid w:val="003C0F1F"/>
    <w:rsid w:val="003E7DB0"/>
    <w:rsid w:val="0040306E"/>
    <w:rsid w:val="00405751"/>
    <w:rsid w:val="004070DE"/>
    <w:rsid w:val="00442C34"/>
    <w:rsid w:val="00445F0E"/>
    <w:rsid w:val="004466AF"/>
    <w:rsid w:val="0045749E"/>
    <w:rsid w:val="00462AB2"/>
    <w:rsid w:val="0046751B"/>
    <w:rsid w:val="004841E4"/>
    <w:rsid w:val="00486345"/>
    <w:rsid w:val="00497BB6"/>
    <w:rsid w:val="004A155D"/>
    <w:rsid w:val="004B0694"/>
    <w:rsid w:val="004B2B0C"/>
    <w:rsid w:val="004C242E"/>
    <w:rsid w:val="004C35B4"/>
    <w:rsid w:val="004C5321"/>
    <w:rsid w:val="004C7FA0"/>
    <w:rsid w:val="004D4957"/>
    <w:rsid w:val="004D72B6"/>
    <w:rsid w:val="004F2F7E"/>
    <w:rsid w:val="004F4BA5"/>
    <w:rsid w:val="004F78BB"/>
    <w:rsid w:val="005011BD"/>
    <w:rsid w:val="00501354"/>
    <w:rsid w:val="005029DB"/>
    <w:rsid w:val="005065E2"/>
    <w:rsid w:val="00514C2E"/>
    <w:rsid w:val="00525C8A"/>
    <w:rsid w:val="00533E30"/>
    <w:rsid w:val="00557C53"/>
    <w:rsid w:val="0056090B"/>
    <w:rsid w:val="00562F52"/>
    <w:rsid w:val="005639D3"/>
    <w:rsid w:val="00563D5C"/>
    <w:rsid w:val="00566C07"/>
    <w:rsid w:val="005703C7"/>
    <w:rsid w:val="00581328"/>
    <w:rsid w:val="00587D11"/>
    <w:rsid w:val="00594448"/>
    <w:rsid w:val="005A3886"/>
    <w:rsid w:val="005A74E7"/>
    <w:rsid w:val="005B25F0"/>
    <w:rsid w:val="005B2C4D"/>
    <w:rsid w:val="005B3B5B"/>
    <w:rsid w:val="005B625A"/>
    <w:rsid w:val="005C003F"/>
    <w:rsid w:val="005C3BF7"/>
    <w:rsid w:val="005C62C0"/>
    <w:rsid w:val="005C76CC"/>
    <w:rsid w:val="005D53FA"/>
    <w:rsid w:val="005F106B"/>
    <w:rsid w:val="005F2BCA"/>
    <w:rsid w:val="005F5387"/>
    <w:rsid w:val="005F7661"/>
    <w:rsid w:val="0060646F"/>
    <w:rsid w:val="00607A63"/>
    <w:rsid w:val="0062146D"/>
    <w:rsid w:val="006249ED"/>
    <w:rsid w:val="00624D2F"/>
    <w:rsid w:val="006353E1"/>
    <w:rsid w:val="0063619C"/>
    <w:rsid w:val="00651D02"/>
    <w:rsid w:val="00664383"/>
    <w:rsid w:val="0066506A"/>
    <w:rsid w:val="006802FD"/>
    <w:rsid w:val="00681363"/>
    <w:rsid w:val="006845E9"/>
    <w:rsid w:val="00686F09"/>
    <w:rsid w:val="006A054D"/>
    <w:rsid w:val="006A263A"/>
    <w:rsid w:val="006B1055"/>
    <w:rsid w:val="006C3DBA"/>
    <w:rsid w:val="006D45C6"/>
    <w:rsid w:val="006D5F95"/>
    <w:rsid w:val="006E25F1"/>
    <w:rsid w:val="006E3850"/>
    <w:rsid w:val="006E6148"/>
    <w:rsid w:val="006F7C88"/>
    <w:rsid w:val="00705759"/>
    <w:rsid w:val="007408D3"/>
    <w:rsid w:val="00742551"/>
    <w:rsid w:val="00745077"/>
    <w:rsid w:val="00750D36"/>
    <w:rsid w:val="00757CC3"/>
    <w:rsid w:val="00770335"/>
    <w:rsid w:val="0078420E"/>
    <w:rsid w:val="00784C31"/>
    <w:rsid w:val="00797F33"/>
    <w:rsid w:val="007A0F8B"/>
    <w:rsid w:val="007B1AAA"/>
    <w:rsid w:val="007B3D61"/>
    <w:rsid w:val="007B3E9B"/>
    <w:rsid w:val="007D2AED"/>
    <w:rsid w:val="007D4943"/>
    <w:rsid w:val="007F6683"/>
    <w:rsid w:val="007F767B"/>
    <w:rsid w:val="00801441"/>
    <w:rsid w:val="00813DC6"/>
    <w:rsid w:val="0082692D"/>
    <w:rsid w:val="008378A7"/>
    <w:rsid w:val="00854AB7"/>
    <w:rsid w:val="00863032"/>
    <w:rsid w:val="00864964"/>
    <w:rsid w:val="00870814"/>
    <w:rsid w:val="008713F6"/>
    <w:rsid w:val="00877E2A"/>
    <w:rsid w:val="00895B37"/>
    <w:rsid w:val="008A0362"/>
    <w:rsid w:val="008B2B25"/>
    <w:rsid w:val="008B45B2"/>
    <w:rsid w:val="008B53C6"/>
    <w:rsid w:val="008C1FEB"/>
    <w:rsid w:val="008D7620"/>
    <w:rsid w:val="008D7D3E"/>
    <w:rsid w:val="009035BB"/>
    <w:rsid w:val="009050B7"/>
    <w:rsid w:val="009212F0"/>
    <w:rsid w:val="00921F89"/>
    <w:rsid w:val="009243EB"/>
    <w:rsid w:val="0093290E"/>
    <w:rsid w:val="00935ED9"/>
    <w:rsid w:val="00936076"/>
    <w:rsid w:val="00942AF6"/>
    <w:rsid w:val="00947110"/>
    <w:rsid w:val="00957655"/>
    <w:rsid w:val="00962693"/>
    <w:rsid w:val="0096618C"/>
    <w:rsid w:val="009760E7"/>
    <w:rsid w:val="009A5E04"/>
    <w:rsid w:val="009B1539"/>
    <w:rsid w:val="009B2C43"/>
    <w:rsid w:val="009C541F"/>
    <w:rsid w:val="009C5A4D"/>
    <w:rsid w:val="009D6971"/>
    <w:rsid w:val="009E5020"/>
    <w:rsid w:val="009E54E1"/>
    <w:rsid w:val="009F2991"/>
    <w:rsid w:val="009F4B35"/>
    <w:rsid w:val="00A16326"/>
    <w:rsid w:val="00A2326E"/>
    <w:rsid w:val="00A2681F"/>
    <w:rsid w:val="00A47F90"/>
    <w:rsid w:val="00A51B41"/>
    <w:rsid w:val="00A56439"/>
    <w:rsid w:val="00A60ED7"/>
    <w:rsid w:val="00A62C40"/>
    <w:rsid w:val="00A73A2C"/>
    <w:rsid w:val="00A77622"/>
    <w:rsid w:val="00A95C8F"/>
    <w:rsid w:val="00A96E3E"/>
    <w:rsid w:val="00AA2CEF"/>
    <w:rsid w:val="00AA2D87"/>
    <w:rsid w:val="00AA3756"/>
    <w:rsid w:val="00AA64FF"/>
    <w:rsid w:val="00AB3F42"/>
    <w:rsid w:val="00AC2491"/>
    <w:rsid w:val="00AE4685"/>
    <w:rsid w:val="00AE5D0F"/>
    <w:rsid w:val="00AF0EA5"/>
    <w:rsid w:val="00AF1931"/>
    <w:rsid w:val="00AF20C8"/>
    <w:rsid w:val="00AF2EB3"/>
    <w:rsid w:val="00AF5287"/>
    <w:rsid w:val="00B00085"/>
    <w:rsid w:val="00B018CE"/>
    <w:rsid w:val="00B020D0"/>
    <w:rsid w:val="00B05A44"/>
    <w:rsid w:val="00B073DB"/>
    <w:rsid w:val="00B15740"/>
    <w:rsid w:val="00B213F7"/>
    <w:rsid w:val="00B23399"/>
    <w:rsid w:val="00B35A4B"/>
    <w:rsid w:val="00B40569"/>
    <w:rsid w:val="00B57ABF"/>
    <w:rsid w:val="00B6679D"/>
    <w:rsid w:val="00B75835"/>
    <w:rsid w:val="00B8483E"/>
    <w:rsid w:val="00B9174C"/>
    <w:rsid w:val="00B92415"/>
    <w:rsid w:val="00BA11FC"/>
    <w:rsid w:val="00BB1E0E"/>
    <w:rsid w:val="00BB36CA"/>
    <w:rsid w:val="00BC4E48"/>
    <w:rsid w:val="00BC503C"/>
    <w:rsid w:val="00BC6655"/>
    <w:rsid w:val="00BC67B7"/>
    <w:rsid w:val="00BD0799"/>
    <w:rsid w:val="00BD0E4E"/>
    <w:rsid w:val="00BD5CCB"/>
    <w:rsid w:val="00BD6A68"/>
    <w:rsid w:val="00BD7D48"/>
    <w:rsid w:val="00BF358B"/>
    <w:rsid w:val="00BF67B3"/>
    <w:rsid w:val="00C039A7"/>
    <w:rsid w:val="00C1104F"/>
    <w:rsid w:val="00C158A9"/>
    <w:rsid w:val="00C207FE"/>
    <w:rsid w:val="00C222AF"/>
    <w:rsid w:val="00C2609A"/>
    <w:rsid w:val="00C30C71"/>
    <w:rsid w:val="00C30D99"/>
    <w:rsid w:val="00C327D3"/>
    <w:rsid w:val="00C42CA3"/>
    <w:rsid w:val="00C47795"/>
    <w:rsid w:val="00C572E5"/>
    <w:rsid w:val="00C85FBC"/>
    <w:rsid w:val="00C87682"/>
    <w:rsid w:val="00C94876"/>
    <w:rsid w:val="00CB23E7"/>
    <w:rsid w:val="00CB324B"/>
    <w:rsid w:val="00CC7F76"/>
    <w:rsid w:val="00CD1F6B"/>
    <w:rsid w:val="00CD3249"/>
    <w:rsid w:val="00CE110D"/>
    <w:rsid w:val="00CE5A67"/>
    <w:rsid w:val="00CF1E60"/>
    <w:rsid w:val="00D072C1"/>
    <w:rsid w:val="00D27725"/>
    <w:rsid w:val="00D5206D"/>
    <w:rsid w:val="00D52FF3"/>
    <w:rsid w:val="00D57C18"/>
    <w:rsid w:val="00D645A7"/>
    <w:rsid w:val="00D70083"/>
    <w:rsid w:val="00D7358E"/>
    <w:rsid w:val="00D73FD5"/>
    <w:rsid w:val="00D765B7"/>
    <w:rsid w:val="00D81D2E"/>
    <w:rsid w:val="00D82101"/>
    <w:rsid w:val="00DA7044"/>
    <w:rsid w:val="00DB6F5E"/>
    <w:rsid w:val="00DC260B"/>
    <w:rsid w:val="00DC4E12"/>
    <w:rsid w:val="00DD0AF0"/>
    <w:rsid w:val="00DD14B4"/>
    <w:rsid w:val="00DD50D8"/>
    <w:rsid w:val="00DD787C"/>
    <w:rsid w:val="00DE3A47"/>
    <w:rsid w:val="00DF0AF5"/>
    <w:rsid w:val="00DF4699"/>
    <w:rsid w:val="00E03211"/>
    <w:rsid w:val="00E0579E"/>
    <w:rsid w:val="00E134E3"/>
    <w:rsid w:val="00E205CC"/>
    <w:rsid w:val="00E32375"/>
    <w:rsid w:val="00E33D7A"/>
    <w:rsid w:val="00E42CF0"/>
    <w:rsid w:val="00E42DA5"/>
    <w:rsid w:val="00E52AD4"/>
    <w:rsid w:val="00E61F40"/>
    <w:rsid w:val="00E6643C"/>
    <w:rsid w:val="00E66EF4"/>
    <w:rsid w:val="00E919D5"/>
    <w:rsid w:val="00E94364"/>
    <w:rsid w:val="00EB5831"/>
    <w:rsid w:val="00EC24EE"/>
    <w:rsid w:val="00EE2839"/>
    <w:rsid w:val="00EF0069"/>
    <w:rsid w:val="00F00F72"/>
    <w:rsid w:val="00F07759"/>
    <w:rsid w:val="00F15E06"/>
    <w:rsid w:val="00F20363"/>
    <w:rsid w:val="00F24D12"/>
    <w:rsid w:val="00F34ACB"/>
    <w:rsid w:val="00F41724"/>
    <w:rsid w:val="00F44038"/>
    <w:rsid w:val="00F4519D"/>
    <w:rsid w:val="00F45258"/>
    <w:rsid w:val="00F51E05"/>
    <w:rsid w:val="00F53F9B"/>
    <w:rsid w:val="00F636F6"/>
    <w:rsid w:val="00F65076"/>
    <w:rsid w:val="00F65691"/>
    <w:rsid w:val="00F763D9"/>
    <w:rsid w:val="00F77146"/>
    <w:rsid w:val="00F90BC4"/>
    <w:rsid w:val="00F96384"/>
    <w:rsid w:val="00FA0E41"/>
    <w:rsid w:val="00FA5EB0"/>
    <w:rsid w:val="00FB46E2"/>
    <w:rsid w:val="00FC0385"/>
    <w:rsid w:val="00FD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A98CD"/>
  <w15:docId w15:val="{93359BAE-8B9B-4C58-AEFE-DCBE52522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F9B"/>
  </w:style>
  <w:style w:type="paragraph" w:styleId="Heading1">
    <w:name w:val="heading 1"/>
    <w:basedOn w:val="Normal"/>
    <w:next w:val="Normal"/>
    <w:link w:val="Heading1Char"/>
    <w:uiPriority w:val="9"/>
    <w:qFormat/>
    <w:rsid w:val="00AA375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762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7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607A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507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F650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7895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97B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7BB6"/>
  </w:style>
  <w:style w:type="character" w:styleId="PageNumber">
    <w:name w:val="page number"/>
    <w:basedOn w:val="DefaultParagraphFont"/>
    <w:uiPriority w:val="99"/>
    <w:semiHidden/>
    <w:unhideWhenUsed/>
    <w:rsid w:val="00497BB6"/>
  </w:style>
  <w:style w:type="paragraph" w:styleId="Header">
    <w:name w:val="header"/>
    <w:basedOn w:val="Normal"/>
    <w:link w:val="HeaderChar"/>
    <w:uiPriority w:val="99"/>
    <w:unhideWhenUsed/>
    <w:rsid w:val="00497B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BB6"/>
  </w:style>
  <w:style w:type="character" w:customStyle="1" w:styleId="normaltextrun">
    <w:name w:val="normaltextrun"/>
    <w:basedOn w:val="DefaultParagraphFont"/>
    <w:rsid w:val="002A2BA3"/>
  </w:style>
  <w:style w:type="paragraph" w:customStyle="1" w:styleId="paragraph">
    <w:name w:val="paragraph"/>
    <w:basedOn w:val="Normal"/>
    <w:rsid w:val="002A2BA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D9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D99"/>
    <w:rPr>
      <w:rFonts w:ascii="Times New Roman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62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AA37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756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7703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03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03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3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3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50D8"/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C0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jpeg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svg"/><Relationship Id="rId43" Type="http://schemas.openxmlformats.org/officeDocument/2006/relationships/image" Target="media/image36.png"/><Relationship Id="rId48" Type="http://schemas.openxmlformats.org/officeDocument/2006/relationships/hyperlink" Target="http://www.easyonthei.nhs.uk" TargetMode="External"/><Relationship Id="rId8" Type="http://schemas.openxmlformats.org/officeDocument/2006/relationships/image" Target="media/image1.pn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yperlink" Target="http://www.tobiidynavox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FA6236-772A-4D99-8116-B8BF5A048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 La Paglia</dc:creator>
  <cp:lastModifiedBy>Project Officer - Women With Disabilities Australia</cp:lastModifiedBy>
  <cp:revision>2</cp:revision>
  <dcterms:created xsi:type="dcterms:W3CDTF">2020-07-08T01:04:00Z</dcterms:created>
  <dcterms:modified xsi:type="dcterms:W3CDTF">2020-07-08T01:04:00Z</dcterms:modified>
</cp:coreProperties>
</file>